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6A046" w14:textId="77777777" w:rsidR="00D86F1A" w:rsidRDefault="004A2D3E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8D338E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7C5F9709" w14:textId="77777777" w:rsidR="00247C8E" w:rsidRDefault="00CA233F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 xml:space="preserve">MAHE Recognized </w:t>
      </w:r>
      <w:r w:rsidR="00247C8E">
        <w:rPr>
          <w:rFonts w:ascii="Arial Black" w:hAnsi="Arial Black" w:cs="Arial"/>
          <w:sz w:val="32"/>
          <w:szCs w:val="18"/>
        </w:rPr>
        <w:t xml:space="preserve">Research </w:t>
      </w:r>
      <w:r>
        <w:rPr>
          <w:rFonts w:ascii="Arial Black" w:hAnsi="Arial Black" w:cs="Arial"/>
          <w:sz w:val="32"/>
          <w:szCs w:val="18"/>
        </w:rPr>
        <w:t>C</w:t>
      </w:r>
      <w:r w:rsidR="00247C8E">
        <w:rPr>
          <w:rFonts w:ascii="Arial Black" w:hAnsi="Arial Black" w:cs="Arial"/>
          <w:sz w:val="32"/>
          <w:szCs w:val="18"/>
        </w:rPr>
        <w:t>entres</w:t>
      </w:r>
    </w:p>
    <w:p w14:paraId="7A322CFA" w14:textId="05C3FD5B" w:rsidR="00720B3E" w:rsidRPr="009F4D38" w:rsidRDefault="00720B3E" w:rsidP="00720B3E">
      <w:pPr>
        <w:spacing w:after="0" w:line="240" w:lineRule="auto"/>
        <w:jc w:val="center"/>
        <w:rPr>
          <w:rFonts w:ascii="Trebuchet MS" w:hAnsi="Trebuchet MS"/>
          <w:i/>
          <w:sz w:val="12"/>
          <w:szCs w:val="16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 xml:space="preserve">Please type information; hand-written applications will not be </w:t>
      </w:r>
      <w:r w:rsidR="001D1BC0">
        <w:rPr>
          <w:rFonts w:ascii="Trebuchet MS" w:hAnsi="Trebuchet MS"/>
          <w:i/>
        </w:rPr>
        <w:t>considered</w:t>
      </w:r>
      <w:r w:rsidR="001D1BC0">
        <w:rPr>
          <w:rFonts w:ascii="Trebuchet MS" w:hAnsi="Trebuchet MS"/>
          <w:i/>
          <w:sz w:val="18"/>
        </w:rPr>
        <w:t>) (</w:t>
      </w:r>
      <w:r w:rsidR="009F4D38" w:rsidRPr="009F4D38">
        <w:rPr>
          <w:rFonts w:ascii="Trebuchet MS" w:hAnsi="Trebuchet MS"/>
          <w:i/>
          <w:sz w:val="12"/>
          <w:szCs w:val="16"/>
        </w:rPr>
        <w:t xml:space="preserve">revised, version </w:t>
      </w:r>
      <w:r w:rsidR="001D1BC0">
        <w:rPr>
          <w:rFonts w:ascii="Trebuchet MS" w:hAnsi="Trebuchet MS"/>
          <w:i/>
          <w:sz w:val="12"/>
          <w:szCs w:val="16"/>
        </w:rPr>
        <w:t>3</w:t>
      </w:r>
      <w:r w:rsidR="009F4D38" w:rsidRPr="009F4D38">
        <w:rPr>
          <w:rFonts w:ascii="Trebuchet MS" w:hAnsi="Trebuchet MS"/>
          <w:i/>
          <w:sz w:val="12"/>
          <w:szCs w:val="16"/>
        </w:rPr>
        <w:t xml:space="preserve">; </w:t>
      </w:r>
      <w:r w:rsidR="001D1BC0">
        <w:rPr>
          <w:rFonts w:ascii="Trebuchet MS" w:hAnsi="Trebuchet MS"/>
          <w:i/>
          <w:sz w:val="12"/>
          <w:szCs w:val="16"/>
        </w:rPr>
        <w:t>March</w:t>
      </w:r>
      <w:r w:rsidR="009F4D38" w:rsidRPr="009F4D38">
        <w:rPr>
          <w:rFonts w:ascii="Trebuchet MS" w:hAnsi="Trebuchet MS"/>
          <w:i/>
          <w:sz w:val="12"/>
          <w:szCs w:val="16"/>
        </w:rPr>
        <w:t xml:space="preserve"> 202</w:t>
      </w:r>
      <w:r w:rsidR="001D1BC0">
        <w:rPr>
          <w:rFonts w:ascii="Trebuchet MS" w:hAnsi="Trebuchet MS"/>
          <w:i/>
          <w:sz w:val="12"/>
          <w:szCs w:val="16"/>
        </w:rPr>
        <w:t>6</w:t>
      </w:r>
      <w:r w:rsidR="009F4D38" w:rsidRPr="009F4D38">
        <w:rPr>
          <w:rFonts w:ascii="Trebuchet MS" w:hAnsi="Trebuchet MS"/>
          <w:i/>
          <w:sz w:val="12"/>
          <w:szCs w:val="16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878"/>
        <w:gridCol w:w="1107"/>
        <w:gridCol w:w="704"/>
        <w:gridCol w:w="1945"/>
      </w:tblGrid>
      <w:tr w:rsidR="00527C72" w:rsidRPr="00BF70EA" w14:paraId="47C597C2" w14:textId="77777777" w:rsidTr="00A04834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71F464A2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5271EA19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25BBF87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14CF4D8D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7"/>
          </w:tcPr>
          <w:p w14:paraId="6FDED3D8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74F9C45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72E98D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6"/>
          </w:tcPr>
          <w:p w14:paraId="51A9A507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742CD761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14865D08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442B02F8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6"/>
            <w:vAlign w:val="center"/>
          </w:tcPr>
          <w:p w14:paraId="411DC055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D02FC45" wp14:editId="1694B5B7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20BEE5E" wp14:editId="7EC4718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2D68475C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D2595B3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01ABAFC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28273A1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519AAC46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5"/>
          </w:tcPr>
          <w:p w14:paraId="35CFE088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2E598DA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0098AC7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65ECB7D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45558C58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5"/>
          </w:tcPr>
          <w:p w14:paraId="7DF5F29E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F6991C1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996DB3E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391DE33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6"/>
          </w:tcPr>
          <w:p w14:paraId="4AA17BA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3012BAD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23336397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B65AD26" w14:textId="77777777"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6"/>
          </w:tcPr>
          <w:p w14:paraId="56B03331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0A8B4F8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90C866A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580550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6"/>
          </w:tcPr>
          <w:p w14:paraId="27499CD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E13CF8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F1BB99B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208D88B2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6"/>
          </w:tcPr>
          <w:p w14:paraId="70C1D5A0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572D4778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B0370BD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65AC688A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2233727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2ABA19A4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40767215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3D4E6CE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6E08C5B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6196137C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55766EC3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3B840C33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5FA8880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9A7445B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10F61088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4AE4F118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4C020EB1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BE0A031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7535510" w14:textId="77777777" w:rsidR="00153C42" w:rsidRPr="00BF70EA" w:rsidRDefault="00387F3F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2878" w:type="dxa"/>
            <w:gridSpan w:val="3"/>
          </w:tcPr>
          <w:p w14:paraId="52F33A5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14:paraId="58126C21" w14:textId="686B1A14" w:rsidR="00153C42" w:rsidRPr="00BF70EA" w:rsidRDefault="00DD58B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153C42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scholarship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(UGC </w:t>
            </w:r>
            <w:r w:rsidR="00495C2D">
              <w:rPr>
                <w:rFonts w:ascii="Arial Rounded MT Bold" w:hAnsi="Arial Rounded MT Bold" w:cs="Arial"/>
                <w:sz w:val="18"/>
                <w:szCs w:val="18"/>
              </w:rPr>
              <w:t>NET/CSIR/ICMR/ Institutional etc.)</w:t>
            </w:r>
          </w:p>
        </w:tc>
        <w:tc>
          <w:tcPr>
            <w:tcW w:w="2649" w:type="dxa"/>
            <w:gridSpan w:val="2"/>
          </w:tcPr>
          <w:p w14:paraId="55CB1B3C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5475E358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236E5803" w14:textId="77777777" w:rsidR="00B7286D" w:rsidRPr="00BF70EA" w:rsidRDefault="005B05C2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4634" w:type="dxa"/>
            <w:gridSpan w:val="4"/>
            <w:vAlign w:val="center"/>
          </w:tcPr>
          <w:p w14:paraId="5B332742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59DE30E1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499F950A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5"/>
            <w:vAlign w:val="center"/>
          </w:tcPr>
          <w:p w14:paraId="0A2573F5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7DA821ED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3C060E64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4F62E652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14:paraId="202AC962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47C762A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5CE00A0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AFACC0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271CA1C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2637C66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30C3A58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362A8F3D" w14:textId="77777777" w:rsidR="00EC018A" w:rsidRDefault="006B20DD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Research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Centre Address</w:t>
            </w:r>
          </w:p>
          <w:p w14:paraId="19C5E0AB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14:paraId="5748BADD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C3599B6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F56A4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9EDA942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D831867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94BEF92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132B12C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14:paraId="083BE931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5CB0E209" w14:textId="77777777"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7"/>
          </w:tcPr>
          <w:p w14:paraId="08DC5880" w14:textId="77777777" w:rsidR="00312493" w:rsidRPr="00BF70EA" w:rsidRDefault="00D36AEF" w:rsidP="00D36AEF">
            <w:pPr>
              <w:tabs>
                <w:tab w:val="left" w:pos="2986"/>
              </w:tabs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14418AA" wp14:editId="3C731CAE">
                      <wp:simplePos x="0" y="0"/>
                      <wp:positionH relativeFrom="column">
                        <wp:posOffset>2601727</wp:posOffset>
                      </wp:positionH>
                      <wp:positionV relativeFrom="paragraph">
                        <wp:posOffset>49434</wp:posOffset>
                      </wp:positionV>
                      <wp:extent cx="361842" cy="181155"/>
                      <wp:effectExtent l="0" t="0" r="1968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842" cy="18115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D178E7" id="Rectangle 8" o:spid="_x0000_s1026" style="position:absolute;margin-left:204.85pt;margin-top:3.9pt;width:28.5pt;height:14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72020C5" wp14:editId="1695EC14">
                      <wp:simplePos x="0" y="0"/>
                      <wp:positionH relativeFrom="column">
                        <wp:posOffset>427726</wp:posOffset>
                      </wp:positionH>
                      <wp:positionV relativeFrom="paragraph">
                        <wp:posOffset>48895</wp:posOffset>
                      </wp:positionV>
                      <wp:extent cx="379095" cy="172085"/>
                      <wp:effectExtent l="0" t="0" r="20955" b="1841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EC2206" id="Rectangle 4" o:spid="_x0000_s1026" style="position:absolute;margin-left:33.7pt;margin-top:3.85pt;width:29.85pt;height:13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 </w: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>Residence</w:t>
            </w:r>
          </w:p>
        </w:tc>
      </w:tr>
      <w:tr w:rsidR="00195170" w:rsidRPr="00BF70EA" w14:paraId="5BAFA1C7" w14:textId="77777777" w:rsidTr="00D36AEF">
        <w:trPr>
          <w:trHeight w:val="362"/>
        </w:trPr>
        <w:tc>
          <w:tcPr>
            <w:tcW w:w="2929" w:type="dxa"/>
            <w:tcBorders>
              <w:right w:val="single" w:sz="4" w:space="0" w:color="auto"/>
            </w:tcBorders>
            <w:vAlign w:val="center"/>
          </w:tcPr>
          <w:p w14:paraId="7D6DA33C" w14:textId="31B4FF3D" w:rsidR="00195170" w:rsidRPr="00BF70EA" w:rsidRDefault="0019517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s the candidate 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full time employe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Research Centre</w:t>
            </w:r>
          </w:p>
        </w:tc>
        <w:tc>
          <w:tcPr>
            <w:tcW w:w="3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1C3BF7" w14:textId="77777777" w:rsidR="00195170" w:rsidRPr="00BF70EA" w:rsidRDefault="00D36AEF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08E6BD3" wp14:editId="42CB25BD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53076</wp:posOffset>
                      </wp:positionV>
                      <wp:extent cx="379095" cy="172085"/>
                      <wp:effectExtent l="0" t="0" r="20955" b="1841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485B4" id="Rectangle 9" o:spid="_x0000_s1026" style="position:absolute;margin-left:33.45pt;margin-top:4.2pt;width:29.85pt;height:13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 Yes</w:t>
            </w:r>
          </w:p>
        </w:tc>
        <w:tc>
          <w:tcPr>
            <w:tcW w:w="3756" w:type="dxa"/>
            <w:gridSpan w:val="3"/>
            <w:tcBorders>
              <w:left w:val="nil"/>
            </w:tcBorders>
          </w:tcPr>
          <w:p w14:paraId="403566A5" w14:textId="77777777" w:rsidR="00195170" w:rsidRPr="00BF70EA" w:rsidRDefault="00D36AEF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673A452" wp14:editId="1D739D68">
                      <wp:simplePos x="0" y="0"/>
                      <wp:positionH relativeFrom="column">
                        <wp:posOffset>227701</wp:posOffset>
                      </wp:positionH>
                      <wp:positionV relativeFrom="paragraph">
                        <wp:posOffset>48260</wp:posOffset>
                      </wp:positionV>
                      <wp:extent cx="379095" cy="172085"/>
                      <wp:effectExtent l="0" t="0" r="20955" b="1841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572677" id="Rectangle 10" o:spid="_x0000_s1026" style="position:absolute;margin-left:17.95pt;margin-top:3.8pt;width:29.85pt;height:1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No </w:t>
            </w:r>
          </w:p>
        </w:tc>
      </w:tr>
      <w:tr w:rsidR="00195170" w:rsidRPr="00BF70EA" w14:paraId="0ED7A496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BDE4753" w14:textId="77777777" w:rsidR="00195170" w:rsidRDefault="00D36AEF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</w:p>
        </w:tc>
        <w:tc>
          <w:tcPr>
            <w:tcW w:w="7512" w:type="dxa"/>
            <w:gridSpan w:val="7"/>
          </w:tcPr>
          <w:p w14:paraId="19633AE8" w14:textId="31B68D06" w:rsidR="00195170" w:rsidRPr="00BF70EA" w:rsidRDefault="00195170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  <w:tr w:rsidR="003D48B3" w:rsidRPr="00BF70EA" w14:paraId="3AD94D07" w14:textId="77777777" w:rsidTr="007F022B">
        <w:trPr>
          <w:trHeight w:val="362"/>
        </w:trPr>
        <w:tc>
          <w:tcPr>
            <w:tcW w:w="2929" w:type="dxa"/>
            <w:vAlign w:val="center"/>
          </w:tcPr>
          <w:p w14:paraId="082DE74E" w14:textId="1AC23166"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 the candidate employed under funded project as JRF/SRF etc</w:t>
            </w:r>
            <w:r w:rsidR="0028034C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</w:p>
        </w:tc>
        <w:tc>
          <w:tcPr>
            <w:tcW w:w="7512" w:type="dxa"/>
            <w:gridSpan w:val="7"/>
          </w:tcPr>
          <w:p w14:paraId="640F5268" w14:textId="2283243E" w:rsidR="003D48B3" w:rsidRPr="00BF70EA" w:rsidRDefault="003D48B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DF3C542" wp14:editId="1F7F1A4E">
                      <wp:simplePos x="0" y="0"/>
                      <wp:positionH relativeFrom="column">
                        <wp:posOffset>2610485</wp:posOffset>
                      </wp:positionH>
                      <wp:positionV relativeFrom="paragraph">
                        <wp:posOffset>67945</wp:posOffset>
                      </wp:positionV>
                      <wp:extent cx="379095" cy="172085"/>
                      <wp:effectExtent l="0" t="0" r="20955" b="18415"/>
                      <wp:wrapNone/>
                      <wp:docPr id="1699681128" name="Rectangle 1699681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5E6EB" id="Rectangle 1699681128" o:spid="_x0000_s1026" style="position:absolute;margin-left:205.55pt;margin-top:5.35pt;width:29.85pt;height:13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  <w:r w:rsidRP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CA8F8FF" wp14:editId="1E6CFD06">
                      <wp:simplePos x="0" y="0"/>
                      <wp:positionH relativeFrom="column">
                        <wp:posOffset>419735</wp:posOffset>
                      </wp:positionH>
                      <wp:positionV relativeFrom="paragraph">
                        <wp:posOffset>61595</wp:posOffset>
                      </wp:positionV>
                      <wp:extent cx="379095" cy="172085"/>
                      <wp:effectExtent l="0" t="0" r="20955" b="18415"/>
                      <wp:wrapNone/>
                      <wp:docPr id="474253375" name="Rectangle 474253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9095" cy="17208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F73D0E" id="Rectangle 474253375" o:spid="_x0000_s1026" style="position:absolute;margin-left:33.05pt;margin-top:4.85pt;width:29.85pt;height:13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Yes                                                                            No  </w:t>
            </w:r>
          </w:p>
        </w:tc>
      </w:tr>
      <w:tr w:rsidR="003D48B3" w:rsidRPr="00BF70EA" w14:paraId="3B8DAEF5" w14:textId="77777777" w:rsidTr="003D48B3">
        <w:trPr>
          <w:trHeight w:val="362"/>
        </w:trPr>
        <w:tc>
          <w:tcPr>
            <w:tcW w:w="2929" w:type="dxa"/>
            <w:vAlign w:val="center"/>
          </w:tcPr>
          <w:p w14:paraId="022B35BE" w14:textId="5FB6D15C" w:rsidR="003D48B3" w:rsidRDefault="003D48B3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  <w:r w:rsidRPr="003D48B3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  <w:tc>
          <w:tcPr>
            <w:tcW w:w="7512" w:type="dxa"/>
            <w:gridSpan w:val="7"/>
          </w:tcPr>
          <w:p w14:paraId="4EB9736B" w14:textId="77777777" w:rsidR="003D48B3" w:rsidRPr="00195170" w:rsidRDefault="003D48B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</w:tbl>
    <w:p w14:paraId="43A0A4FB" w14:textId="77777777" w:rsidR="00387F3F" w:rsidRDefault="00387F3F">
      <w:r>
        <w:br w:type="page"/>
      </w:r>
    </w:p>
    <w:p w14:paraId="04E6193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1602"/>
        <w:gridCol w:w="993"/>
        <w:gridCol w:w="2268"/>
        <w:gridCol w:w="1127"/>
        <w:gridCol w:w="1522"/>
      </w:tblGrid>
      <w:tr w:rsidR="00FE1059" w:rsidRPr="00A04834" w14:paraId="460CCFEC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0A60FE6A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14:paraId="36081C54" w14:textId="77777777" w:rsidTr="00F4317B">
        <w:trPr>
          <w:trHeight w:val="383"/>
        </w:trPr>
        <w:tc>
          <w:tcPr>
            <w:tcW w:w="1482" w:type="dxa"/>
          </w:tcPr>
          <w:p w14:paraId="7491590A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0711B957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14:paraId="4DFFF6E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14:paraId="6FAED905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14:paraId="21C8995E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14:paraId="27B06B1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2F78CC02" w14:textId="77777777" w:rsidTr="00F4317B">
        <w:trPr>
          <w:trHeight w:val="362"/>
        </w:trPr>
        <w:tc>
          <w:tcPr>
            <w:tcW w:w="1482" w:type="dxa"/>
          </w:tcPr>
          <w:p w14:paraId="7033A25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07E8166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6DAF96B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436315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2E0FB37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2B63D1E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63491F5B" w14:textId="77777777" w:rsidTr="00F4317B">
        <w:trPr>
          <w:trHeight w:val="362"/>
        </w:trPr>
        <w:tc>
          <w:tcPr>
            <w:tcW w:w="1482" w:type="dxa"/>
          </w:tcPr>
          <w:p w14:paraId="483745F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0B82E08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36EC7AC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292FE98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2E1FD9A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16EED40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31D691E6" w14:textId="77777777" w:rsidTr="00F4317B">
        <w:trPr>
          <w:trHeight w:val="362"/>
        </w:trPr>
        <w:tc>
          <w:tcPr>
            <w:tcW w:w="1482" w:type="dxa"/>
          </w:tcPr>
          <w:p w14:paraId="0744C7D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74B35E8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203DDED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009BE0A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7706907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51E0A2E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032FB63E" w14:textId="77777777" w:rsidTr="002E615C">
        <w:trPr>
          <w:trHeight w:val="362"/>
        </w:trPr>
        <w:tc>
          <w:tcPr>
            <w:tcW w:w="1482" w:type="dxa"/>
          </w:tcPr>
          <w:p w14:paraId="0FA7E273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36A70A9A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414E91F5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E423FF0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E9BD585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4B5B288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13FC7E7C" w14:textId="77777777" w:rsidTr="00F4317B">
        <w:trPr>
          <w:trHeight w:val="362"/>
        </w:trPr>
        <w:tc>
          <w:tcPr>
            <w:tcW w:w="1482" w:type="dxa"/>
          </w:tcPr>
          <w:p w14:paraId="586F162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38B1C7C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17495C6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46AD01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14:paraId="40BD885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14:paraId="4224AC8D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14:paraId="351FCB9D" w14:textId="77777777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588D05AE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14:paraId="41F1CE8E" w14:textId="77777777" w:rsidTr="000962D7">
        <w:trPr>
          <w:trHeight w:val="362"/>
        </w:trPr>
        <w:tc>
          <w:tcPr>
            <w:tcW w:w="7792" w:type="dxa"/>
            <w:gridSpan w:val="5"/>
            <w:vAlign w:val="center"/>
          </w:tcPr>
          <w:p w14:paraId="1FD312FD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649" w:type="dxa"/>
            <w:gridSpan w:val="2"/>
            <w:vAlign w:val="center"/>
          </w:tcPr>
          <w:p w14:paraId="7F8C3C4A" w14:textId="77777777"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14:paraId="0576A0FB" w14:textId="77777777" w:rsidTr="000962D7">
        <w:trPr>
          <w:trHeight w:val="362"/>
        </w:trPr>
        <w:tc>
          <w:tcPr>
            <w:tcW w:w="10441" w:type="dxa"/>
            <w:gridSpan w:val="7"/>
            <w:vAlign w:val="center"/>
          </w:tcPr>
          <w:p w14:paraId="748DF82C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AC2482" w:rsidRPr="00A04834" w14:paraId="32125AC2" w14:textId="77777777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330A6D5D" w14:textId="77777777"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AC2482" w:rsidRPr="00BF70EA" w14:paraId="3551C7BD" w14:textId="77777777" w:rsidTr="00933E9E">
        <w:trPr>
          <w:trHeight w:val="362"/>
        </w:trPr>
        <w:tc>
          <w:tcPr>
            <w:tcW w:w="10441" w:type="dxa"/>
            <w:gridSpan w:val="7"/>
          </w:tcPr>
          <w:p w14:paraId="05309361" w14:textId="77777777" w:rsidR="00AC2482" w:rsidRPr="00BF70EA" w:rsidRDefault="00AC1C0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research area: </w:t>
            </w:r>
          </w:p>
          <w:p w14:paraId="3392ADFB" w14:textId="77777777"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294370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0CDD94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9D51F4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5DD9A7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873B79B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A578A48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B609EE2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4BC1CD1" w14:textId="77777777"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AA5A2A" w14:textId="77777777"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D69A2" w:rsidRPr="00BF70EA" w14:paraId="0A644299" w14:textId="77777777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14:paraId="1D686645" w14:textId="77777777"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14:paraId="492818EB" w14:textId="77777777"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250BD86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E838278" w14:textId="77777777"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630DF54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F47A05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CFA1038" w14:textId="77777777"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04D1EAB" w14:textId="77777777"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14:paraId="399E565F" w14:textId="77777777" w:rsidR="00450F28" w:rsidRPr="00BF70EA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B159E" w:rsidRPr="00BF70EA" w14:paraId="1F1F3A0C" w14:textId="77777777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14:paraId="6ABDD5F0" w14:textId="451C3E43" w:rsidR="00CB159E" w:rsidRPr="00BF70EA" w:rsidRDefault="009F4D3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lease tick relevant category </w:t>
            </w: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14:paraId="4BF013BD" w14:textId="57B4685D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with National scholarship (UGC NET/ CSIR/ ICMR etc.) </w:t>
            </w:r>
          </w:p>
          <w:p w14:paraId="26FB78B9" w14:textId="45588ED0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ull time PhD for candidates employed under funded projects (JRF/ SRF </w:t>
            </w:r>
            <w:proofErr w:type="spellStart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14:paraId="686F0D4E" w14:textId="7D69FFE1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ull time PhD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for</w:t>
            </w: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andidates with institutional fellowship.</w:t>
            </w:r>
          </w:p>
          <w:p w14:paraId="3F976B4E" w14:textId="77777777" w:rsidR="009F4D38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ull time PhD for Self-sponsored / Self – Financed candidates.</w:t>
            </w:r>
          </w:p>
          <w:p w14:paraId="0FC54CC7" w14:textId="271DD741" w:rsidR="00CB159E" w:rsidRPr="009F4D38" w:rsidRDefault="009F4D38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art-time PhD for employees (Full time) of research </w:t>
            </w:r>
            <w:proofErr w:type="spellStart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9F4D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</w:p>
        </w:tc>
      </w:tr>
      <w:tr w:rsidR="00AC2482" w:rsidRPr="00BF70EA" w14:paraId="7F85FFB8" w14:textId="77777777" w:rsidTr="00C25448">
        <w:trPr>
          <w:trHeight w:val="362"/>
        </w:trPr>
        <w:tc>
          <w:tcPr>
            <w:tcW w:w="10441" w:type="dxa"/>
            <w:gridSpan w:val="7"/>
            <w:tcBorders>
              <w:bottom w:val="single" w:sz="4" w:space="0" w:color="auto"/>
            </w:tcBorders>
          </w:tcPr>
          <w:p w14:paraId="435B9104" w14:textId="77777777"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AD73174" w14:textId="77777777"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1C90F14E" w14:textId="77777777"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14:paraId="4CB48081" w14:textId="77777777" w:rsidTr="00C25448">
        <w:trPr>
          <w:trHeight w:val="362"/>
        </w:trPr>
        <w:tc>
          <w:tcPr>
            <w:tcW w:w="1044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B0337F" w14:textId="77777777"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14:paraId="78121928" w14:textId="77777777" w:rsidTr="00C25448">
        <w:trPr>
          <w:trHeight w:val="362"/>
        </w:trPr>
        <w:tc>
          <w:tcPr>
            <w:tcW w:w="10441" w:type="dxa"/>
            <w:gridSpan w:val="7"/>
            <w:tcBorders>
              <w:top w:val="nil"/>
              <w:bottom w:val="single" w:sz="4" w:space="0" w:color="auto"/>
            </w:tcBorders>
          </w:tcPr>
          <w:p w14:paraId="43B2A7E2" w14:textId="77777777"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7DF6CD5" w14:textId="77777777"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15EF828" w14:textId="77777777"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362C2AB" w14:textId="77777777"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7ED2CD12" w14:textId="77777777"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695C09D7" w14:textId="77777777" w:rsidR="00387F3F" w:rsidRDefault="00387F3F"/>
    <w:p w14:paraId="0AF2761E" w14:textId="77777777" w:rsidR="00387F3F" w:rsidRDefault="00387F3F">
      <w:r>
        <w:br w:type="page"/>
      </w:r>
    </w:p>
    <w:tbl>
      <w:tblPr>
        <w:tblStyle w:val="TableGrid"/>
        <w:tblW w:w="10626" w:type="dxa"/>
        <w:tblInd w:w="-185" w:type="dxa"/>
        <w:tblLook w:val="04A0" w:firstRow="1" w:lastRow="0" w:firstColumn="1" w:lastColumn="0" w:noHBand="0" w:noVBand="1"/>
      </w:tblPr>
      <w:tblGrid>
        <w:gridCol w:w="185"/>
        <w:gridCol w:w="705"/>
        <w:gridCol w:w="4100"/>
        <w:gridCol w:w="1753"/>
        <w:gridCol w:w="1925"/>
        <w:gridCol w:w="1958"/>
      </w:tblGrid>
      <w:tr w:rsidR="000C1B91" w:rsidRPr="00A04834" w14:paraId="23458D66" w14:textId="77777777" w:rsidTr="00D04A3E">
        <w:trPr>
          <w:trHeight w:val="362"/>
        </w:trPr>
        <w:tc>
          <w:tcPr>
            <w:tcW w:w="10626" w:type="dxa"/>
            <w:gridSpan w:val="6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12AA1DCA" w14:textId="77777777"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0C1B91" w:rsidRPr="00BF70EA" w14:paraId="5DC6A1C5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E4E52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0C1B91" w:rsidRPr="00BF70EA" w14:paraId="29946622" w14:textId="77777777" w:rsidTr="00D04A3E">
        <w:trPr>
          <w:trHeight w:val="362"/>
        </w:trPr>
        <w:tc>
          <w:tcPr>
            <w:tcW w:w="10626" w:type="dxa"/>
            <w:gridSpan w:val="6"/>
          </w:tcPr>
          <w:p w14:paraId="2838E42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14:paraId="0324BE9D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D1EFD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68E70E8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3D65E50" w14:textId="77777777" w:rsidTr="00D04A3E">
        <w:trPr>
          <w:trHeight w:val="362"/>
        </w:trPr>
        <w:tc>
          <w:tcPr>
            <w:tcW w:w="10626" w:type="dxa"/>
            <w:gridSpan w:val="6"/>
          </w:tcPr>
          <w:p w14:paraId="33B14CA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14:paraId="3CC00F4E" w14:textId="77777777" w:rsidTr="00D04A3E">
        <w:trPr>
          <w:trHeight w:val="362"/>
        </w:trPr>
        <w:tc>
          <w:tcPr>
            <w:tcW w:w="10626" w:type="dxa"/>
            <w:gridSpan w:val="6"/>
          </w:tcPr>
          <w:p w14:paraId="41ED040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14:paraId="45196760" w14:textId="77777777" w:rsidTr="00D04A3E">
        <w:trPr>
          <w:trHeight w:val="362"/>
        </w:trPr>
        <w:tc>
          <w:tcPr>
            <w:tcW w:w="10626" w:type="dxa"/>
            <w:gridSpan w:val="6"/>
          </w:tcPr>
          <w:p w14:paraId="2F17F4DC" w14:textId="7366FD1F" w:rsidR="000C1B91" w:rsidRPr="00BF70EA" w:rsidRDefault="00AF64F4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HE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/guideship number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 (Mandatory):</w:t>
            </w:r>
          </w:p>
        </w:tc>
      </w:tr>
      <w:tr w:rsidR="000C1B91" w:rsidRPr="00BF70EA" w14:paraId="59708EF9" w14:textId="77777777" w:rsidTr="00D04A3E">
        <w:trPr>
          <w:trHeight w:val="362"/>
        </w:trPr>
        <w:tc>
          <w:tcPr>
            <w:tcW w:w="10626" w:type="dxa"/>
            <w:gridSpan w:val="6"/>
            <w:vAlign w:val="center"/>
          </w:tcPr>
          <w:p w14:paraId="7A9FA457" w14:textId="6014F360" w:rsidR="000C1B91" w:rsidRPr="00BF70EA" w:rsidRDefault="000C1B91" w:rsidP="00A2274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0C1B91">
              <w:rPr>
                <w:rFonts w:ascii="Arial Rounded MT Bold" w:hAnsi="Arial Rounded MT Bold" w:cs="Arial"/>
                <w:sz w:val="18"/>
                <w:szCs w:val="18"/>
              </w:rPr>
              <w:t>The PhD scholars who are presently admitted with me are:</w:t>
            </w:r>
          </w:p>
        </w:tc>
      </w:tr>
      <w:tr w:rsidR="000C1B91" w:rsidRPr="00BF70EA" w14:paraId="6EEF45C8" w14:textId="77777777" w:rsidTr="00D04A3E">
        <w:trPr>
          <w:trHeight w:val="362"/>
        </w:trPr>
        <w:tc>
          <w:tcPr>
            <w:tcW w:w="890" w:type="dxa"/>
            <w:gridSpan w:val="2"/>
          </w:tcPr>
          <w:p w14:paraId="4E29B98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31C040EC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37876A63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61092AD5" w14:textId="77777777"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37BD2989" w14:textId="77777777"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14:paraId="29A4935B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C5501C4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4319CA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E52EA5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DF5C0C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7F0BD8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770AB5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29B5C853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DD2EFD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04712B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1A5147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50F4F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3DB90E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486AF0DE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9A7459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124D27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CAB3D0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05123E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11D30A61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95330BB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781685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A8D062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F33097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3FF3CF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0BFFF10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841F09F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4B8E53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43F616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E896DA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93FD4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2B41A769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0A8DD08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9345C0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8BBC73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6D5A1C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CAD311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079C34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0C02F61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7E6539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A226A6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559C0D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F490CB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6058D42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A45BC8F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05F892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C1D506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A2FC0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6AA803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C322BCA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E08D759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43A37E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87FE9E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E3CC08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BB28F5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97A894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3BC6B1C9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09F37D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72E52C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72A790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372E2F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357A93C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6CF2522B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7473DE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31F5BC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510C15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ED66E7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4850B5F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150447E1" w14:textId="77777777"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046377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0CB8B7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BB1C13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D4D962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71D92069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2F12377B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8E74492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B3E7B8B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716498D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D10A00F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72603BED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31BD487E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592D66D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D38E678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AEE5F62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5CE31FB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51697B17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70E7F9D1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E67B78C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BF929A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0BF1965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E3E26F6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14:paraId="523A2F76" w14:textId="77777777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14:paraId="56A40562" w14:textId="77777777"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D6F6D3F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6BEF24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660CF3A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AFACA93" w14:textId="77777777"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F5CBE1B" w14:textId="77777777" w:rsidTr="00D04A3E">
        <w:trPr>
          <w:trHeight w:val="362"/>
        </w:trPr>
        <w:tc>
          <w:tcPr>
            <w:tcW w:w="10626" w:type="dxa"/>
            <w:gridSpan w:val="6"/>
            <w:tcBorders>
              <w:bottom w:val="single" w:sz="4" w:space="0" w:color="auto"/>
            </w:tcBorders>
          </w:tcPr>
          <w:p w14:paraId="1D3B9557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1DCEB6C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3404647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33D50CE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0C1B91" w:rsidRPr="00BF70EA" w14:paraId="11FD1C72" w14:textId="77777777" w:rsidTr="00D04A3E">
        <w:trPr>
          <w:trHeight w:val="362"/>
        </w:trPr>
        <w:tc>
          <w:tcPr>
            <w:tcW w:w="10626" w:type="dxa"/>
            <w:gridSpan w:val="6"/>
            <w:tcBorders>
              <w:bottom w:val="nil"/>
            </w:tcBorders>
          </w:tcPr>
          <w:p w14:paraId="73F5D085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102C63CB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14:paraId="6DE11528" w14:textId="77777777" w:rsidTr="00D04A3E">
        <w:trPr>
          <w:trHeight w:val="80"/>
        </w:trPr>
        <w:tc>
          <w:tcPr>
            <w:tcW w:w="10626" w:type="dxa"/>
            <w:gridSpan w:val="6"/>
            <w:tcBorders>
              <w:top w:val="nil"/>
            </w:tcBorders>
          </w:tcPr>
          <w:p w14:paraId="152E701E" w14:textId="77777777" w:rsidR="001A75FF" w:rsidRDefault="000C1B91" w:rsidP="001A75FF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04A3E"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</w:t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414E698E" w14:textId="437FB423" w:rsidR="00D04A3E" w:rsidRPr="001A75FF" w:rsidRDefault="00827426" w:rsidP="001A75FF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D04A3E"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3EF298B7" w14:textId="77777777" w:rsidR="00827426" w:rsidRDefault="00D04A3E" w:rsidP="001A75FF">
            <w:pPr>
              <w:ind w:left="525" w:hanging="525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14:paraId="05AA35DD" w14:textId="318FFABA" w:rsidR="001A75FF" w:rsidRPr="001A75FF" w:rsidRDefault="001A75FF" w:rsidP="001A75FF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0C1B91" w:rsidRPr="00A04834" w14:paraId="5DB07BA1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14:paraId="6EF5905F" w14:textId="69165E1D"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Declaration by the </w:t>
            </w:r>
            <w:r w:rsidR="001A75FF">
              <w:rPr>
                <w:rFonts w:ascii="Arial Black" w:hAnsi="Arial Black" w:cs="Arial"/>
                <w:sz w:val="24"/>
                <w:szCs w:val="24"/>
              </w:rPr>
              <w:t xml:space="preserve">University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C1B91" w:rsidRPr="00BF70EA" w14:paraId="162BB45C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5683B7B6" w14:textId="219DDA41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1A75FF">
              <w:rPr>
                <w:rFonts w:ascii="Arial Rounded MT Bold" w:hAnsi="Arial Rounded MT Bold" w:cs="Arial"/>
                <w:sz w:val="18"/>
                <w:szCs w:val="18"/>
              </w:rPr>
              <w:t xml:space="preserve">University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C1B91" w:rsidRPr="00BF70EA" w14:paraId="5C81512C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25B2EED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14:paraId="5076EF1B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6813DF1F" w14:textId="77777777" w:rsidR="000C1B91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5D6395C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D977B70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7DBFAE8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14:paraId="4EC41B57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77673E0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14:paraId="0FAC9643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14:paraId="5459AF72" w14:textId="44A4E2A3" w:rsidR="000C1B91" w:rsidRPr="00BF70EA" w:rsidRDefault="00AF64F4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HE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 w:rsidR="000C1B91">
              <w:rPr>
                <w:rFonts w:ascii="Arial Rounded MT Bold" w:hAnsi="Arial Rounded MT Bold" w:cs="Arial"/>
                <w:sz w:val="18"/>
                <w:szCs w:val="18"/>
              </w:rPr>
              <w:t>/guideship number</w:t>
            </w:r>
            <w:r w:rsidR="003D48B3">
              <w:rPr>
                <w:rFonts w:ascii="Arial Rounded MT Bold" w:hAnsi="Arial Rounded MT Bold" w:cs="Arial"/>
                <w:sz w:val="18"/>
                <w:szCs w:val="18"/>
              </w:rPr>
              <w:t xml:space="preserve"> (Mandatory):</w:t>
            </w:r>
          </w:p>
        </w:tc>
      </w:tr>
      <w:tr w:rsidR="000C1B91" w:rsidRPr="00BF70EA" w14:paraId="77603FB7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bottom"/>
          </w:tcPr>
          <w:p w14:paraId="6B0D46C1" w14:textId="70A9BEAA" w:rsidR="000C1B91" w:rsidRPr="00BF70EA" w:rsidRDefault="000C1B91" w:rsidP="000C1B9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who are presently admitted with me are:</w:t>
            </w:r>
          </w:p>
        </w:tc>
      </w:tr>
      <w:tr w:rsidR="000C1B91" w:rsidRPr="00BF70EA" w14:paraId="6E8D0AB1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</w:tcPr>
          <w:p w14:paraId="42793502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3EF36C5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1B90EF13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223063BA" w14:textId="77777777"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356E9669" w14:textId="77777777"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14:paraId="38F75771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33E00C42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542FF7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64E661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8B0857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6FCBD4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B27E266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3E2586E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D6727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95B059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3F3600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AB7E062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27B15C4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42531E2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1F761E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A729FC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A6746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6FF7D6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F170C10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46FEB3E7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4488B80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E1C6B2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34816E8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FA3844A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A31DEFE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236920F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28E37E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5031C2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35B63A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0AB79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23F37D4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2644868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DE98AC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37D2AA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3D99A37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DFDF224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3941DBBF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0E4D977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1B83C5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3F0CC5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7DB4E6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35B1BAE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1A1376DA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2E97F9B1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752C3D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D2F959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58BED6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41F267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E96F267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7C357F1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C11B516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E5CBC4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6AF9481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8E1195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4484ED97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7FDE4FA7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EA2ABC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1A50A1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3803C6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99998B9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61A50D83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3A9B816A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AC084E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6B7004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593BCA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FBA1ADB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0116C2C0" w14:textId="77777777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14:paraId="14043F26" w14:textId="77777777"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1F73F25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53E139C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982FEBF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173C343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14:paraId="708EB569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6139F852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7F840F4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9E08371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151F65BD" w14:textId="77777777"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0C1B91" w:rsidRPr="00BF70EA" w14:paraId="3EE54181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2DD26E5D" w14:textId="77777777"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CE0AAF1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520AD27D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439F7D4" w14:textId="77777777"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14:paraId="1AA9CC70" w14:textId="77777777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7C0EC242" w14:textId="77777777" w:rsidR="000C1B91" w:rsidRDefault="000C1B91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5D3F5A5B" w14:textId="77777777" w:rsidR="00D04A3E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</w:p>
          <w:p w14:paraId="627A42FA" w14:textId="77777777" w:rsidR="00D04A3E" w:rsidRPr="00F04DEF" w:rsidRDefault="00D04A3E" w:rsidP="00D04A3E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07685C92" w14:textId="77777777" w:rsidR="00C065E5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14:paraId="49B40828" w14:textId="77777777" w:rsidR="00C065E5" w:rsidRPr="00C065E5" w:rsidRDefault="00C065E5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</w:tc>
      </w:tr>
    </w:tbl>
    <w:p w14:paraId="7F14995C" w14:textId="77777777" w:rsidR="000C1B91" w:rsidRDefault="000C1B91"/>
    <w:p w14:paraId="19DBA9B2" w14:textId="77777777" w:rsidR="001A75FF" w:rsidRDefault="001A75FF"/>
    <w:p w14:paraId="64D09A3A" w14:textId="77777777" w:rsidR="001A75FF" w:rsidRDefault="001A75FF"/>
    <w:p w14:paraId="34FC7CAE" w14:textId="77777777" w:rsidR="001A75FF" w:rsidRDefault="001A75F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1A75FF" w:rsidRPr="00A04834" w14:paraId="318A8404" w14:textId="77777777" w:rsidTr="001A75F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14:paraId="49EA0339" w14:textId="77777777" w:rsidR="001A75FF" w:rsidRPr="00A04834" w:rsidRDefault="001A75FF" w:rsidP="00AD31A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Co-Guide</w:t>
            </w:r>
          </w:p>
        </w:tc>
      </w:tr>
      <w:tr w:rsidR="001A75FF" w:rsidRPr="00BF70EA" w14:paraId="0F4EA772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29F74CEB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1A75FF" w:rsidRPr="00BF70EA" w14:paraId="0E9790B2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577A6C3F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1A75FF" w:rsidRPr="00BF70EA" w14:paraId="7A57D833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6796AE0A" w14:textId="77777777" w:rsidR="001A75FF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1A9FAA60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102109C3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170E06A1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1A75FF" w:rsidRPr="00BF70EA" w14:paraId="7516776F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5E8024F3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1A75FF" w:rsidRPr="00BF70EA" w14:paraId="26C8C8BA" w14:textId="77777777" w:rsidTr="001A75FF">
        <w:trPr>
          <w:trHeight w:val="362"/>
        </w:trPr>
        <w:tc>
          <w:tcPr>
            <w:tcW w:w="10441" w:type="dxa"/>
            <w:gridSpan w:val="5"/>
            <w:vAlign w:val="center"/>
          </w:tcPr>
          <w:p w14:paraId="79F0D28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MAH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guideship number (Mandatory):</w:t>
            </w:r>
          </w:p>
        </w:tc>
      </w:tr>
      <w:tr w:rsidR="001A75FF" w:rsidRPr="00BF70EA" w14:paraId="6A68D94C" w14:textId="77777777" w:rsidTr="001A75FF">
        <w:trPr>
          <w:trHeight w:val="362"/>
        </w:trPr>
        <w:tc>
          <w:tcPr>
            <w:tcW w:w="10441" w:type="dxa"/>
            <w:gridSpan w:val="5"/>
            <w:vAlign w:val="bottom"/>
          </w:tcPr>
          <w:p w14:paraId="7FC95904" w14:textId="3B0476AB" w:rsidR="001A75FF" w:rsidRPr="00BF70EA" w:rsidRDefault="001A75FF" w:rsidP="00AD31A7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who are presently admitted with me are:</w:t>
            </w:r>
          </w:p>
        </w:tc>
      </w:tr>
      <w:tr w:rsidR="001A75FF" w:rsidRPr="00BF70EA" w14:paraId="283BDA56" w14:textId="77777777" w:rsidTr="001A75FF">
        <w:trPr>
          <w:trHeight w:val="362"/>
        </w:trPr>
        <w:tc>
          <w:tcPr>
            <w:tcW w:w="705" w:type="dxa"/>
          </w:tcPr>
          <w:p w14:paraId="536539B6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6D63D3AE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29BCAEE0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468D9A2C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416058CF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1A75FF" w:rsidRPr="00BF70EA" w14:paraId="10262F05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B33E69E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122F8E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5B407B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698E81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30CE126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26967B89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3E69FD8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18EF0D1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3B9697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104835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AAEFFC1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27A691B1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60E0A50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3AE8D36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A6C04B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CFCDD5C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BC4CAD7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3D30F833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C30093E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9DF767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CD0EFD4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68D52C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6ACC5E6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609AA10E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AAE88BB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4C03D5C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DFEBA94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048968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BC3C649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62505931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7217B51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A84951D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B594656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AEC320E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248EA47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6FF80FE7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F7A9DDE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E072B2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40F91BE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4571BA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CCD02F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012EED91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A86FE04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7CBA4E9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A82671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7B9E581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1A63AE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2ABC5B4D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05C7CE4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72FE68E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3ACD5FA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89993B1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6C3A5CC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3E340894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7076ACC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298D513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C32FFE4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B8F73F8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960B607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51376EAB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D39EE07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26D81B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E156CF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7014D3E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7FD0862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46649075" w14:textId="77777777" w:rsidTr="001A75FF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69D7282" w14:textId="77777777" w:rsidR="001A75FF" w:rsidRPr="00BF70EA" w:rsidRDefault="001A75FF" w:rsidP="00AD31A7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13EBDA4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EFE234F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69D4260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A082AF4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1A75FF" w:rsidRPr="00BF70EA" w14:paraId="286E37F2" w14:textId="77777777" w:rsidTr="001A75FF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1B06ACBA" w14:textId="77777777" w:rsidR="001A75FF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1D1556" w14:textId="77777777" w:rsidR="001A75FF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8C8862A" w14:textId="77777777" w:rsidR="001A75FF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3FCFF81D" w14:textId="77777777" w:rsidR="001A75FF" w:rsidRPr="00BF70EA" w:rsidRDefault="001A75FF" w:rsidP="00AD31A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1A75FF" w:rsidRPr="00BF70EA" w14:paraId="251104F9" w14:textId="77777777" w:rsidTr="001A75FF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2764F65D" w14:textId="77777777" w:rsidR="001A75FF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74C1125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6C3A9D98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FBCB24D" w14:textId="77777777" w:rsidR="001A75FF" w:rsidRPr="00BF70EA" w:rsidRDefault="001A75FF" w:rsidP="00AD31A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1A75FF" w:rsidRPr="00BF70EA" w14:paraId="5738AF34" w14:textId="77777777" w:rsidTr="001A75FF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18F8857F" w14:textId="77777777" w:rsidR="001A75FF" w:rsidRDefault="001A75FF" w:rsidP="00AD31A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11262617" w14:textId="77777777" w:rsidR="001A75FF" w:rsidRDefault="001A75FF" w:rsidP="00AD31A7">
            <w:pPr>
              <w:tabs>
                <w:tab w:val="left" w:pos="7592"/>
              </w:tabs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</w:p>
          <w:p w14:paraId="7F9008BC" w14:textId="77777777" w:rsidR="001A75FF" w:rsidRPr="00F04DEF" w:rsidRDefault="001A75FF" w:rsidP="00AD31A7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53ABFFF8" w14:textId="77777777" w:rsidR="001A75FF" w:rsidRDefault="001A75FF" w:rsidP="00AD31A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14:paraId="0887A7B0" w14:textId="77777777" w:rsidR="001A75FF" w:rsidRPr="00C065E5" w:rsidRDefault="001A75FF" w:rsidP="00AD31A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</w:tc>
      </w:tr>
    </w:tbl>
    <w:p w14:paraId="4141E666" w14:textId="77777777" w:rsidR="001A75FF" w:rsidRDefault="001A75FF"/>
    <w:p w14:paraId="21213A4B" w14:textId="77777777" w:rsidR="001A75FF" w:rsidRDefault="001A75FF"/>
    <w:p w14:paraId="0F13A641" w14:textId="77777777" w:rsidR="00D04A3E" w:rsidRDefault="00D04A3E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0441"/>
      </w:tblGrid>
      <w:tr w:rsidR="00D14489" w:rsidRPr="00A04834" w14:paraId="7A37B8AB" w14:textId="77777777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14:paraId="7FDDC767" w14:textId="77777777"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/</w:t>
            </w:r>
            <w:r w:rsidR="00372C2F">
              <w:rPr>
                <w:rFonts w:ascii="Arial Black" w:hAnsi="Arial Black" w:cs="Arial"/>
                <w:sz w:val="24"/>
                <w:szCs w:val="24"/>
              </w:rPr>
              <w:t>L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ab</w:t>
            </w:r>
          </w:p>
        </w:tc>
      </w:tr>
      <w:tr w:rsidR="00D14489" w:rsidRPr="00BF70EA" w14:paraId="5A6C0808" w14:textId="77777777" w:rsidTr="002B02DF">
        <w:trPr>
          <w:trHeight w:val="362"/>
        </w:trPr>
        <w:tc>
          <w:tcPr>
            <w:tcW w:w="10441" w:type="dxa"/>
            <w:vAlign w:val="center"/>
          </w:tcPr>
          <w:p w14:paraId="46B47ADF" w14:textId="77777777"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4DA9581" w14:textId="77777777" w:rsidR="000030F6" w:rsidRPr="00BF70EA" w:rsidRDefault="000030F6" w:rsidP="00AC1C03">
            <w:pPr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______________________Institute has adequate facilities for conducting the research </w:t>
            </w:r>
            <w:r w:rsidR="00186760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14:paraId="20A63D32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24867E02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569CDA35" w14:textId="77777777"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1451AAC0" w14:textId="77777777" w:rsidTr="00D2316E">
        <w:trPr>
          <w:trHeight w:val="362"/>
        </w:trPr>
        <w:tc>
          <w:tcPr>
            <w:tcW w:w="10441" w:type="dxa"/>
          </w:tcPr>
          <w:p w14:paraId="7D7D0081" w14:textId="77777777"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</w:t>
            </w:r>
          </w:p>
          <w:p w14:paraId="3F8960C1" w14:textId="77777777"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14:paraId="109C2659" w14:textId="77777777" w:rsidTr="00114D0C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14:paraId="1C104B0A" w14:textId="77777777"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381B7675" w14:textId="77777777" w:rsidR="00D14489" w:rsidRPr="00BF70EA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14489" w:rsidRPr="00BF70EA" w14:paraId="7C3A81E7" w14:textId="77777777" w:rsidTr="00114D0C">
        <w:trPr>
          <w:trHeight w:val="362"/>
        </w:trPr>
        <w:tc>
          <w:tcPr>
            <w:tcW w:w="10441" w:type="dxa"/>
            <w:tcBorders>
              <w:left w:val="nil"/>
              <w:right w:val="nil"/>
            </w:tcBorders>
            <w:vAlign w:val="center"/>
          </w:tcPr>
          <w:p w14:paraId="5177CE84" w14:textId="77777777"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14:paraId="08C45194" w14:textId="77777777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14:paraId="6B9686F5" w14:textId="77777777"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14:paraId="6DD19C0D" w14:textId="77777777" w:rsidTr="00925D06">
        <w:trPr>
          <w:trHeight w:val="362"/>
        </w:trPr>
        <w:tc>
          <w:tcPr>
            <w:tcW w:w="10441" w:type="dxa"/>
            <w:vAlign w:val="center"/>
          </w:tcPr>
          <w:p w14:paraId="6E7A55E2" w14:textId="77777777"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63DA501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65EFF266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e has adequate facilities for conducting the research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14:paraId="4133277E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627EF0F3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3AEE94DC" w14:textId="77777777"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14:paraId="610E912E" w14:textId="77777777" w:rsidTr="00925D06">
        <w:trPr>
          <w:trHeight w:val="362"/>
        </w:trPr>
        <w:tc>
          <w:tcPr>
            <w:tcW w:w="10441" w:type="dxa"/>
            <w:vAlign w:val="center"/>
          </w:tcPr>
          <w:p w14:paraId="1D5CA0A7" w14:textId="77777777"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14:paraId="058BD8F3" w14:textId="77777777"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14:paraId="5158D400" w14:textId="77777777" w:rsidTr="00925D06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14:paraId="06E486AE" w14:textId="77777777" w:rsidR="00D2316E" w:rsidRPr="00F33299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Date:</w:t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Name:</w:t>
            </w:r>
          </w:p>
          <w:p w14:paraId="080F6315" w14:textId="77777777" w:rsidR="00D2316E" w:rsidRPr="00BF70EA" w:rsidRDefault="00825400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Institution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 xml:space="preserve"> Seal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Signature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14:paraId="57C9E6C1" w14:textId="77777777"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14:paraId="77A66362" w14:textId="77777777"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14:paraId="453FAEAC" w14:textId="77777777"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14:paraId="371CD0EE" w14:textId="77777777"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14:paraId="68D352E9" w14:textId="77777777"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14:paraId="0E20B4A0" w14:textId="77777777" w:rsidR="000D6B67" w:rsidRPr="003F1D05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854C0C" w:rsidRPr="00D129E8" w14:paraId="5B105B3B" w14:textId="77777777" w:rsidTr="00D129E8">
        <w:tc>
          <w:tcPr>
            <w:tcW w:w="9628" w:type="dxa"/>
            <w:gridSpan w:val="2"/>
            <w:shd w:val="clear" w:color="auto" w:fill="FBE4D5" w:themeFill="accent2" w:themeFillTint="33"/>
          </w:tcPr>
          <w:p w14:paraId="17BE1AE5" w14:textId="77777777" w:rsidR="00854C0C" w:rsidRPr="00D129E8" w:rsidRDefault="000D6B67" w:rsidP="00D129E8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 xml:space="preserve">PASSPORT </w:t>
            </w:r>
            <w:r w:rsidR="00B61154" w:rsidRPr="00D129E8">
              <w:rPr>
                <w:rFonts w:ascii="Arial Black" w:hAnsi="Arial Black" w:cs="Arial"/>
                <w:sz w:val="24"/>
                <w:szCs w:val="24"/>
              </w:rPr>
              <w:t xml:space="preserve">and VISA </w:t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>DETAILS</w:t>
            </w:r>
          </w:p>
          <w:p w14:paraId="731A8294" w14:textId="77777777" w:rsidR="00B61154" w:rsidRPr="005E4BB4" w:rsidRDefault="00B61154" w:rsidP="00D129E8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(for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f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oreign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s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>tudents only)</w:t>
            </w:r>
          </w:p>
        </w:tc>
      </w:tr>
      <w:tr w:rsidR="00B61154" w14:paraId="21C0D50D" w14:textId="77777777" w:rsidTr="00925D06">
        <w:tc>
          <w:tcPr>
            <w:tcW w:w="9628" w:type="dxa"/>
            <w:gridSpan w:val="2"/>
          </w:tcPr>
          <w:p w14:paraId="1D88BCD4" w14:textId="77777777"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61154" w14:paraId="4D2EBF06" w14:textId="77777777" w:rsidTr="00A17EE7">
        <w:tc>
          <w:tcPr>
            <w:tcW w:w="2972" w:type="dxa"/>
            <w:vAlign w:val="center"/>
          </w:tcPr>
          <w:p w14:paraId="7DBA2ADC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14:paraId="6A0B43A3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5C451B17" w14:textId="77777777" w:rsidTr="00A17EE7">
        <w:tc>
          <w:tcPr>
            <w:tcW w:w="2972" w:type="dxa"/>
            <w:vAlign w:val="center"/>
          </w:tcPr>
          <w:p w14:paraId="156317D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1596FBC3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66BC1B92" w14:textId="77777777" w:rsidTr="00A17EE7">
        <w:tc>
          <w:tcPr>
            <w:tcW w:w="2972" w:type="dxa"/>
            <w:vAlign w:val="center"/>
          </w:tcPr>
          <w:p w14:paraId="622D247C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78DD8ECC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0EE1AC96" w14:textId="77777777" w:rsidTr="00A17EE7">
        <w:tc>
          <w:tcPr>
            <w:tcW w:w="2972" w:type="dxa"/>
            <w:vAlign w:val="center"/>
          </w:tcPr>
          <w:p w14:paraId="597AACC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5243D225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5322A0B5" w14:textId="77777777" w:rsidTr="00A17EE7">
        <w:tc>
          <w:tcPr>
            <w:tcW w:w="2972" w:type="dxa"/>
            <w:vAlign w:val="center"/>
          </w:tcPr>
          <w:p w14:paraId="02A6B37D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50407057" w14:textId="77777777"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21052A54" w14:textId="77777777" w:rsidTr="00E75E98">
        <w:tc>
          <w:tcPr>
            <w:tcW w:w="9628" w:type="dxa"/>
            <w:gridSpan w:val="2"/>
          </w:tcPr>
          <w:p w14:paraId="727C2E32" w14:textId="77777777"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61154" w14:paraId="51FF2028" w14:textId="77777777" w:rsidTr="00B61154">
        <w:tc>
          <w:tcPr>
            <w:tcW w:w="2972" w:type="dxa"/>
          </w:tcPr>
          <w:p w14:paraId="5E359D39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14:paraId="49DD8333" w14:textId="77777777"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184133A3" w14:textId="77777777" w:rsidTr="00B61154">
        <w:tc>
          <w:tcPr>
            <w:tcW w:w="2972" w:type="dxa"/>
          </w:tcPr>
          <w:p w14:paraId="43817633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14:paraId="58A049EF" w14:textId="77777777"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2C9A94AB" w14:textId="77777777" w:rsidTr="00B61154">
        <w:tc>
          <w:tcPr>
            <w:tcW w:w="2972" w:type="dxa"/>
          </w:tcPr>
          <w:p w14:paraId="1866B794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14:paraId="379D678E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37889809" w14:textId="77777777" w:rsidTr="00B61154">
        <w:tc>
          <w:tcPr>
            <w:tcW w:w="2972" w:type="dxa"/>
          </w:tcPr>
          <w:p w14:paraId="4146350B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14:paraId="3D6DC76E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14:paraId="4C8EDFE1" w14:textId="77777777" w:rsidTr="00B61154">
        <w:tc>
          <w:tcPr>
            <w:tcW w:w="2972" w:type="dxa"/>
          </w:tcPr>
          <w:p w14:paraId="0E3D5947" w14:textId="77777777"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14:paraId="6296C19F" w14:textId="77777777"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202FA2E4" w14:textId="77777777" w:rsidR="008D338E" w:rsidRDefault="008D338E"/>
    <w:p w14:paraId="05F46C7B" w14:textId="77777777" w:rsidR="001A75FF" w:rsidRDefault="001A75FF"/>
    <w:p w14:paraId="493B5AC1" w14:textId="77777777" w:rsidR="001A75FF" w:rsidRDefault="001A75FF"/>
    <w:p w14:paraId="26707D3E" w14:textId="77777777" w:rsidR="001A75FF" w:rsidRDefault="001A75FF"/>
    <w:p w14:paraId="3558E5A7" w14:textId="77777777" w:rsidR="001A75FF" w:rsidRDefault="001A75FF"/>
    <w:p w14:paraId="753C02B1" w14:textId="77777777" w:rsidR="001A75FF" w:rsidRDefault="001A75FF"/>
    <w:p w14:paraId="29E6D56D" w14:textId="77777777" w:rsidR="001A75FF" w:rsidRDefault="001A75FF"/>
    <w:p w14:paraId="0683469D" w14:textId="77777777" w:rsidR="001A75FF" w:rsidRDefault="001A75FF"/>
    <w:p w14:paraId="18EAA3AC" w14:textId="77777777" w:rsidR="001A75FF" w:rsidRDefault="001A75FF"/>
    <w:p w14:paraId="158A60DA" w14:textId="77777777" w:rsidR="001A75FF" w:rsidRDefault="001A75FF"/>
    <w:p w14:paraId="6BEF7D90" w14:textId="77777777" w:rsidR="001A75FF" w:rsidRDefault="001A75FF"/>
    <w:p w14:paraId="698787DF" w14:textId="77777777" w:rsidR="001A75FF" w:rsidRDefault="001A75FF"/>
    <w:p w14:paraId="404F4E72" w14:textId="77777777" w:rsidR="000B6815" w:rsidRPr="007E639E" w:rsidRDefault="001A75FF" w:rsidP="001A75FF">
      <w:pPr>
        <w:jc w:val="center"/>
        <w:rPr>
          <w:rFonts w:ascii="Arial Rounded MT Bold" w:hAnsi="Arial Rounded MT Bold" w:cs="Arial"/>
          <w:b/>
          <w:bCs/>
          <w:w w:val="105"/>
          <w:sz w:val="24"/>
          <w:szCs w:val="24"/>
        </w:rPr>
      </w:pPr>
      <w:r w:rsidRPr="007E639E">
        <w:rPr>
          <w:rFonts w:ascii="Arial Rounded MT Bold" w:hAnsi="Arial Rounded MT Bold" w:cs="Arial"/>
          <w:b/>
          <w:bCs/>
          <w:w w:val="105"/>
          <w:sz w:val="24"/>
          <w:szCs w:val="24"/>
        </w:rPr>
        <w:t xml:space="preserve">PhD </w:t>
      </w:r>
      <w:r w:rsidR="000B6815" w:rsidRPr="007E639E">
        <w:rPr>
          <w:rFonts w:ascii="Arial Rounded MT Bold" w:hAnsi="Arial Rounded MT Bold" w:cs="Arial"/>
          <w:b/>
          <w:bCs/>
          <w:w w:val="105"/>
          <w:sz w:val="24"/>
          <w:szCs w:val="24"/>
        </w:rPr>
        <w:t>E</w:t>
      </w:r>
      <w:r w:rsidRPr="007E639E">
        <w:rPr>
          <w:rFonts w:ascii="Arial Rounded MT Bold" w:hAnsi="Arial Rounded MT Bold" w:cs="Arial"/>
          <w:b/>
          <w:bCs/>
          <w:w w:val="105"/>
          <w:sz w:val="24"/>
          <w:szCs w:val="24"/>
        </w:rPr>
        <w:t xml:space="preserve">ligibility test (Entrance and Interview) result details </w:t>
      </w:r>
    </w:p>
    <w:p w14:paraId="21C561F9" w14:textId="77777777" w:rsidR="000B6815" w:rsidRDefault="000B6815" w:rsidP="001A75FF">
      <w:pPr>
        <w:jc w:val="center"/>
        <w:rPr>
          <w:rFonts w:ascii="Arial" w:hAnsi="Arial" w:cs="Arial"/>
          <w:b/>
          <w:bCs/>
          <w:w w:val="105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32"/>
        <w:gridCol w:w="5596"/>
      </w:tblGrid>
      <w:tr w:rsidR="000B6815" w:rsidRPr="007E639E" w14:paraId="4E0B62F7" w14:textId="77777777" w:rsidTr="00FC62BC">
        <w:tc>
          <w:tcPr>
            <w:tcW w:w="2094" w:type="pct"/>
          </w:tcPr>
          <w:p w14:paraId="3D813991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 xml:space="preserve">Name of the research </w:t>
            </w:r>
            <w:proofErr w:type="spellStart"/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>centre</w:t>
            </w:r>
            <w:proofErr w:type="spellEnd"/>
          </w:p>
        </w:tc>
        <w:tc>
          <w:tcPr>
            <w:tcW w:w="2906" w:type="pct"/>
          </w:tcPr>
          <w:p w14:paraId="218A3476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  <w:tr w:rsidR="000B6815" w:rsidRPr="007E639E" w14:paraId="31C208C7" w14:textId="77777777" w:rsidTr="00FC62BC">
        <w:tc>
          <w:tcPr>
            <w:tcW w:w="2094" w:type="pct"/>
          </w:tcPr>
          <w:p w14:paraId="25E07E3D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>Candidate Name</w:t>
            </w:r>
          </w:p>
        </w:tc>
        <w:tc>
          <w:tcPr>
            <w:tcW w:w="2906" w:type="pct"/>
          </w:tcPr>
          <w:p w14:paraId="3057C234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  <w:tr w:rsidR="000B6815" w:rsidRPr="007E639E" w14:paraId="48C321D7" w14:textId="77777777" w:rsidTr="00FC62BC">
        <w:tc>
          <w:tcPr>
            <w:tcW w:w="2094" w:type="pct"/>
          </w:tcPr>
          <w:p w14:paraId="7BD7837F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>Date of interview</w:t>
            </w:r>
          </w:p>
        </w:tc>
        <w:tc>
          <w:tcPr>
            <w:tcW w:w="2906" w:type="pct"/>
          </w:tcPr>
          <w:p w14:paraId="15DC8ABD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  <w:tr w:rsidR="000B6815" w:rsidRPr="007E639E" w14:paraId="5D270B40" w14:textId="77777777" w:rsidTr="00FC62BC">
        <w:tc>
          <w:tcPr>
            <w:tcW w:w="2094" w:type="pct"/>
          </w:tcPr>
          <w:p w14:paraId="00F62341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 xml:space="preserve">Time </w:t>
            </w:r>
          </w:p>
        </w:tc>
        <w:tc>
          <w:tcPr>
            <w:tcW w:w="2906" w:type="pct"/>
          </w:tcPr>
          <w:p w14:paraId="7DB32889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</w:tbl>
    <w:p w14:paraId="6CA6FCB4" w14:textId="77777777" w:rsidR="000B6815" w:rsidRDefault="000B6815" w:rsidP="000B6815">
      <w:pPr>
        <w:rPr>
          <w:rFonts w:ascii="Times New Roman" w:hAnsi="Times New Roman" w:cs="Times New Roman"/>
          <w:b/>
          <w:bCs/>
          <w:lang w:val="en-US"/>
        </w:rPr>
      </w:pPr>
    </w:p>
    <w:p w14:paraId="2036F398" w14:textId="70C5BB15" w:rsidR="000B6815" w:rsidRPr="007E639E" w:rsidRDefault="000B6815" w:rsidP="000B6815">
      <w:pPr>
        <w:rPr>
          <w:rFonts w:ascii="Arial Rounded MT Bold" w:hAnsi="Arial Rounded MT Bold" w:cs="Times New Roman"/>
          <w:b/>
          <w:bCs/>
          <w:lang w:val="en-US"/>
        </w:rPr>
      </w:pPr>
      <w:r w:rsidRPr="007E639E">
        <w:rPr>
          <w:rFonts w:ascii="Arial Rounded MT Bold" w:hAnsi="Arial Rounded MT Bold" w:cs="Times New Roman"/>
          <w:b/>
          <w:bCs/>
          <w:lang w:val="en-US"/>
        </w:rPr>
        <w:t>Selection committee member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55"/>
        <w:gridCol w:w="5363"/>
        <w:gridCol w:w="3210"/>
      </w:tblGrid>
      <w:tr w:rsidR="000B6815" w:rsidRPr="007E639E" w14:paraId="1592AF24" w14:textId="77777777" w:rsidTr="00FC62BC">
        <w:tc>
          <w:tcPr>
            <w:tcW w:w="548" w:type="pct"/>
          </w:tcPr>
          <w:p w14:paraId="772BD1A7" w14:textId="77777777" w:rsidR="000B6815" w:rsidRPr="007E639E" w:rsidRDefault="000B6815" w:rsidP="00FC62BC">
            <w:pPr>
              <w:spacing w:line="48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2785" w:type="pct"/>
          </w:tcPr>
          <w:p w14:paraId="6716DFCA" w14:textId="77777777" w:rsidR="000B6815" w:rsidRPr="007E639E" w:rsidRDefault="000B6815" w:rsidP="00FC62BC">
            <w:pPr>
              <w:spacing w:line="48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Name and Designation</w:t>
            </w:r>
          </w:p>
        </w:tc>
        <w:tc>
          <w:tcPr>
            <w:tcW w:w="1667" w:type="pct"/>
          </w:tcPr>
          <w:p w14:paraId="7394266A" w14:textId="77777777" w:rsidR="000B6815" w:rsidRPr="007E639E" w:rsidRDefault="000B6815" w:rsidP="00FC62BC">
            <w:pPr>
              <w:spacing w:line="48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Signature</w:t>
            </w:r>
          </w:p>
        </w:tc>
      </w:tr>
      <w:tr w:rsidR="000B6815" w:rsidRPr="00826226" w14:paraId="3F56C304" w14:textId="77777777" w:rsidTr="00FC62BC">
        <w:tc>
          <w:tcPr>
            <w:tcW w:w="548" w:type="pct"/>
          </w:tcPr>
          <w:p w14:paraId="3755AAA8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785" w:type="pct"/>
          </w:tcPr>
          <w:p w14:paraId="6C80B9CF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667" w:type="pct"/>
          </w:tcPr>
          <w:p w14:paraId="21651EAE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0B6815" w:rsidRPr="00826226" w14:paraId="5ACFAE37" w14:textId="77777777" w:rsidTr="00FC62BC">
        <w:tc>
          <w:tcPr>
            <w:tcW w:w="548" w:type="pct"/>
          </w:tcPr>
          <w:p w14:paraId="7E844711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785" w:type="pct"/>
          </w:tcPr>
          <w:p w14:paraId="33A7567B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667" w:type="pct"/>
          </w:tcPr>
          <w:p w14:paraId="35AD778A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0B6815" w:rsidRPr="00826226" w14:paraId="62FBA1C5" w14:textId="77777777" w:rsidTr="00FC62BC">
        <w:tc>
          <w:tcPr>
            <w:tcW w:w="548" w:type="pct"/>
          </w:tcPr>
          <w:p w14:paraId="6C5B5FF3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785" w:type="pct"/>
          </w:tcPr>
          <w:p w14:paraId="087CE3AB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667" w:type="pct"/>
          </w:tcPr>
          <w:p w14:paraId="3A36CA4C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0B6815" w:rsidRPr="00826226" w14:paraId="6A42D505" w14:textId="77777777" w:rsidTr="00FC62BC">
        <w:tc>
          <w:tcPr>
            <w:tcW w:w="548" w:type="pct"/>
          </w:tcPr>
          <w:p w14:paraId="6A79EC70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785" w:type="pct"/>
          </w:tcPr>
          <w:p w14:paraId="627077C7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667" w:type="pct"/>
          </w:tcPr>
          <w:p w14:paraId="0FAFE723" w14:textId="77777777" w:rsidR="000B6815" w:rsidRPr="00826226" w:rsidRDefault="000B6815" w:rsidP="00FC62BC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528EA01B" w14:textId="77777777" w:rsidR="000B6815" w:rsidRDefault="000B6815" w:rsidP="000B6815">
      <w:pPr>
        <w:rPr>
          <w:rFonts w:ascii="Arial" w:hAnsi="Arial" w:cs="Arial"/>
          <w:b/>
          <w:bCs/>
          <w:sz w:val="24"/>
          <w:szCs w:val="24"/>
        </w:rPr>
      </w:pPr>
    </w:p>
    <w:p w14:paraId="06DF25EB" w14:textId="77777777" w:rsidR="000B6815" w:rsidRDefault="000B6815" w:rsidP="000B6815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3"/>
        <w:gridCol w:w="2030"/>
        <w:gridCol w:w="1970"/>
        <w:gridCol w:w="3275"/>
      </w:tblGrid>
      <w:tr w:rsidR="000B6815" w:rsidRPr="007E639E" w14:paraId="03F20B77" w14:textId="77777777" w:rsidTr="00FC62BC">
        <w:tc>
          <w:tcPr>
            <w:tcW w:w="1222" w:type="pct"/>
          </w:tcPr>
          <w:p w14:paraId="44A116F5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Evaluation</w:t>
            </w:r>
          </w:p>
        </w:tc>
        <w:tc>
          <w:tcPr>
            <w:tcW w:w="1054" w:type="pct"/>
          </w:tcPr>
          <w:p w14:paraId="72FA8519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Maximum score</w:t>
            </w:r>
          </w:p>
        </w:tc>
        <w:tc>
          <w:tcPr>
            <w:tcW w:w="1023" w:type="pct"/>
          </w:tcPr>
          <w:p w14:paraId="0FD116F5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Score Awarded</w:t>
            </w:r>
          </w:p>
        </w:tc>
        <w:tc>
          <w:tcPr>
            <w:tcW w:w="1701" w:type="pct"/>
          </w:tcPr>
          <w:p w14:paraId="636A66AE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b/>
                <w:bCs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lang w:val="en-US"/>
              </w:rPr>
              <w:t>Remarks (if exempted from entrance exam)</w:t>
            </w:r>
          </w:p>
        </w:tc>
      </w:tr>
      <w:tr w:rsidR="000B6815" w:rsidRPr="007E639E" w14:paraId="1813086C" w14:textId="77777777" w:rsidTr="00FC62BC">
        <w:tc>
          <w:tcPr>
            <w:tcW w:w="1222" w:type="pct"/>
          </w:tcPr>
          <w:p w14:paraId="77AE7712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>Written exam</w:t>
            </w:r>
          </w:p>
        </w:tc>
        <w:tc>
          <w:tcPr>
            <w:tcW w:w="1054" w:type="pct"/>
          </w:tcPr>
          <w:p w14:paraId="7B1AD922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023" w:type="pct"/>
          </w:tcPr>
          <w:p w14:paraId="5008E742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701" w:type="pct"/>
          </w:tcPr>
          <w:p w14:paraId="009CBD33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  <w:tr w:rsidR="000B6815" w:rsidRPr="007E639E" w14:paraId="452C95C1" w14:textId="77777777" w:rsidTr="00FC62BC">
        <w:tc>
          <w:tcPr>
            <w:tcW w:w="1222" w:type="pct"/>
          </w:tcPr>
          <w:p w14:paraId="2D36E83C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sz w:val="20"/>
                <w:szCs w:val="20"/>
                <w:lang w:val="en-US"/>
              </w:rPr>
              <w:t>Interview</w:t>
            </w:r>
          </w:p>
        </w:tc>
        <w:tc>
          <w:tcPr>
            <w:tcW w:w="1054" w:type="pct"/>
          </w:tcPr>
          <w:p w14:paraId="2E781256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023" w:type="pct"/>
          </w:tcPr>
          <w:p w14:paraId="4F6448D7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701" w:type="pct"/>
          </w:tcPr>
          <w:p w14:paraId="554B4F43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  <w:tr w:rsidR="000B6815" w:rsidRPr="007E639E" w14:paraId="3656BB5E" w14:textId="77777777" w:rsidTr="00FC62BC">
        <w:tc>
          <w:tcPr>
            <w:tcW w:w="1222" w:type="pct"/>
          </w:tcPr>
          <w:p w14:paraId="5A79F3D7" w14:textId="77777777" w:rsidR="000B6815" w:rsidRPr="007E639E" w:rsidRDefault="000B6815" w:rsidP="00FC62BC">
            <w:pPr>
              <w:spacing w:line="360" w:lineRule="auto"/>
              <w:jc w:val="center"/>
              <w:rPr>
                <w:rFonts w:ascii="Arial Rounded MT Bold" w:hAnsi="Arial Rounded MT Bold" w:cs="Times New Roman"/>
                <w:b/>
                <w:bCs/>
                <w:sz w:val="20"/>
                <w:szCs w:val="20"/>
                <w:lang w:val="en-US"/>
              </w:rPr>
            </w:pPr>
            <w:r w:rsidRPr="007E639E">
              <w:rPr>
                <w:rFonts w:ascii="Arial Rounded MT Bold" w:hAnsi="Arial Rounded MT Bold" w:cs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054" w:type="pct"/>
          </w:tcPr>
          <w:p w14:paraId="138C5A12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023" w:type="pct"/>
          </w:tcPr>
          <w:p w14:paraId="0A682BA6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  <w:tc>
          <w:tcPr>
            <w:tcW w:w="1701" w:type="pct"/>
          </w:tcPr>
          <w:p w14:paraId="595F413E" w14:textId="77777777" w:rsidR="000B6815" w:rsidRPr="007E639E" w:rsidRDefault="000B6815" w:rsidP="00FC62BC">
            <w:pPr>
              <w:spacing w:line="360" w:lineRule="auto"/>
              <w:rPr>
                <w:rFonts w:ascii="Arial Rounded MT Bold" w:hAnsi="Arial Rounded MT Bold" w:cs="Times New Roman"/>
                <w:lang w:val="en-US"/>
              </w:rPr>
            </w:pPr>
          </w:p>
        </w:tc>
      </w:tr>
    </w:tbl>
    <w:p w14:paraId="4C24B8EB" w14:textId="77777777" w:rsidR="000B6815" w:rsidRDefault="000B6815" w:rsidP="000B6815">
      <w:pPr>
        <w:rPr>
          <w:rFonts w:ascii="Arial" w:hAnsi="Arial" w:cs="Arial"/>
          <w:b/>
          <w:bCs/>
          <w:sz w:val="24"/>
          <w:szCs w:val="24"/>
        </w:rPr>
      </w:pPr>
    </w:p>
    <w:p w14:paraId="4C4D1C50" w14:textId="77777777" w:rsidR="000B6815" w:rsidRDefault="000B6815" w:rsidP="000B6815">
      <w:pPr>
        <w:rPr>
          <w:rFonts w:ascii="Arial" w:hAnsi="Arial" w:cs="Arial"/>
          <w:b/>
          <w:bCs/>
          <w:sz w:val="24"/>
          <w:szCs w:val="24"/>
        </w:rPr>
      </w:pPr>
    </w:p>
    <w:p w14:paraId="45440513" w14:textId="1447F595" w:rsidR="000B6815" w:rsidRPr="007E639E" w:rsidRDefault="000B6815" w:rsidP="000B6815">
      <w:pPr>
        <w:rPr>
          <w:rFonts w:ascii="Arial Rounded MT Bold" w:hAnsi="Arial Rounded MT Bold" w:cs="Times New Roman"/>
          <w:lang w:val="en-US"/>
        </w:rPr>
      </w:pPr>
      <w:r w:rsidRPr="007E639E">
        <w:rPr>
          <w:rFonts w:ascii="Arial Rounded MT Bold" w:hAnsi="Arial Rounded MT Bold" w:cs="Times New Roman"/>
          <w:lang w:val="en-US"/>
        </w:rPr>
        <w:t xml:space="preserve">PhD coordinator signature and seal                                           </w:t>
      </w:r>
      <w:r w:rsidRPr="007E639E">
        <w:rPr>
          <w:rFonts w:ascii="Arial Rounded MT Bold" w:hAnsi="Arial Rounded MT Bold" w:cs="Times New Roman"/>
          <w:lang w:val="en-US"/>
        </w:rPr>
        <w:t xml:space="preserve">            </w:t>
      </w:r>
      <w:r w:rsidR="007E639E">
        <w:rPr>
          <w:rFonts w:ascii="Arial Rounded MT Bold" w:hAnsi="Arial Rounded MT Bold" w:cs="Times New Roman"/>
          <w:lang w:val="en-US"/>
        </w:rPr>
        <w:t xml:space="preserve">    </w:t>
      </w:r>
      <w:r w:rsidRPr="007E639E">
        <w:rPr>
          <w:rFonts w:ascii="Arial Rounded MT Bold" w:hAnsi="Arial Rounded MT Bold" w:cs="Times New Roman"/>
          <w:lang w:val="en-US"/>
        </w:rPr>
        <w:t xml:space="preserve">HOI signature and seal </w:t>
      </w:r>
    </w:p>
    <w:p w14:paraId="5E88CABC" w14:textId="37D6F3A0" w:rsidR="008D338E" w:rsidRPr="000B6815" w:rsidRDefault="008D338E" w:rsidP="000B6815">
      <w:pPr>
        <w:rPr>
          <w:rFonts w:ascii="Arial" w:hAnsi="Arial" w:cs="Arial"/>
          <w:b/>
          <w:bCs/>
          <w:sz w:val="24"/>
          <w:szCs w:val="24"/>
        </w:rPr>
      </w:pPr>
      <w:r w:rsidRPr="000B6815">
        <w:rPr>
          <w:rFonts w:ascii="Arial" w:hAnsi="Arial" w:cs="Arial"/>
          <w:b/>
          <w:bCs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29"/>
        <w:gridCol w:w="795"/>
        <w:gridCol w:w="705"/>
        <w:gridCol w:w="999"/>
      </w:tblGrid>
      <w:tr w:rsidR="000C1B91" w:rsidRPr="00C83F49" w14:paraId="7F1A9937" w14:textId="77777777" w:rsidTr="00D04A3E">
        <w:trPr>
          <w:trHeight w:val="314"/>
        </w:trPr>
        <w:tc>
          <w:tcPr>
            <w:tcW w:w="9628" w:type="dxa"/>
            <w:gridSpan w:val="4"/>
            <w:shd w:val="clear" w:color="auto" w:fill="FBE4D5" w:themeFill="accent2" w:themeFillTint="33"/>
          </w:tcPr>
          <w:p w14:paraId="40D67A32" w14:textId="77777777" w:rsidR="000C1B91" w:rsidRPr="00C83F49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lastRenderedPageBreak/>
              <w:t>INSTRUCTIONS</w:t>
            </w:r>
          </w:p>
        </w:tc>
      </w:tr>
      <w:tr w:rsidR="000C1B91" w:rsidRPr="00C83F49" w14:paraId="409AC228" w14:textId="77777777" w:rsidTr="00A2274A">
        <w:tc>
          <w:tcPr>
            <w:tcW w:w="9628" w:type="dxa"/>
            <w:gridSpan w:val="4"/>
          </w:tcPr>
          <w:p w14:paraId="1A0D9FBC" w14:textId="77777777" w:rsidR="007F022B" w:rsidRDefault="007F022B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14:paraId="3A74D701" w14:textId="66EEC671" w:rsidR="000C1B91" w:rsidRDefault="000C1B9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The PhD Admission Application duly filled must be submitted to the </w:t>
            </w:r>
            <w:r w:rsidR="003D48B3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Ph</w:t>
            </w:r>
            <w:r w:rsidR="005479E1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D</w:t>
            </w:r>
            <w:r w:rsidR="003D48B3"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</w:t>
            </w: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Coordinator of the respective institution along with the following enclosures:</w:t>
            </w:r>
          </w:p>
          <w:p w14:paraId="17C9C053" w14:textId="77777777" w:rsidR="005479E1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14:paraId="75DFBC8A" w14:textId="146C1F56" w:rsidR="005479E1" w:rsidRPr="00F30D3D" w:rsidRDefault="005479E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Common documents</w:t>
            </w:r>
            <w:r w:rsidR="00AF64F4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( applicable to all applicants)</w:t>
            </w:r>
          </w:p>
          <w:p w14:paraId="2F691D4D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y of the Bachelor’s and Post Graduate degree certificate.</w:t>
            </w:r>
          </w:p>
          <w:p w14:paraId="6E95E7F0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ies of the mark’s cards of Bachelor’s and Post Graduate degree</w:t>
            </w:r>
          </w:p>
          <w:p w14:paraId="07EFE1A5" w14:textId="77777777" w:rsidR="000C1B91" w:rsidRPr="00194107" w:rsidRDefault="000C1B91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Valid photo identity document (Aadhaar)</w:t>
            </w:r>
          </w:p>
          <w:p w14:paraId="392FDE5B" w14:textId="30E5D10E" w:rsidR="00585D5B" w:rsidRPr="00AF64F4" w:rsidRDefault="00CB7E44" w:rsidP="00951EE7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  <w:lang w:val="en-IN"/>
              </w:rPr>
              <w:t>Affidavit and Newspaper notification details for change of name (if any)</w:t>
            </w:r>
          </w:p>
          <w:p w14:paraId="7B91D0F0" w14:textId="24EF5B11" w:rsidR="00AF64F4" w:rsidRPr="007F022B" w:rsidRDefault="00AF64F4" w:rsidP="00AF64F4">
            <w:pPr>
              <w:pStyle w:val="BodyText"/>
              <w:numPr>
                <w:ilvl w:val="0"/>
                <w:numId w:val="21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Letter from the research </w:t>
            </w:r>
            <w:proofErr w:type="spellStart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onfirming that the certificates and documents are verified and are genuine</w:t>
            </w:r>
          </w:p>
          <w:p w14:paraId="5EA4C624" w14:textId="77777777" w:rsidR="005479E1" w:rsidRDefault="005479E1" w:rsidP="005479E1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39D73DC9" w14:textId="14BF0B61" w:rsidR="005479E1" w:rsidRPr="007F022B" w:rsidRDefault="005479E1" w:rsidP="005479E1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    </w:t>
            </w:r>
            <w:r w:rsidRPr="007F022B">
              <w:rPr>
                <w:rFonts w:ascii="Arial Rounded MT Bold" w:hAnsi="Arial Rounded MT Bold" w:cstheme="minorHAnsi"/>
                <w:b/>
                <w:bCs/>
                <w:w w:val="105"/>
                <w:sz w:val="18"/>
                <w:szCs w:val="20"/>
              </w:rPr>
              <w:t>Specific documents</w:t>
            </w:r>
          </w:p>
          <w:p w14:paraId="7CB0D7D5" w14:textId="6F1D5820" w:rsidR="005479E1" w:rsidRPr="002A1530" w:rsidRDefault="005479E1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 w:rsidR="00495C2D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  <w:p w14:paraId="3D964DA5" w14:textId="6AE283A4" w:rsidR="005479E1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3849BF38" w14:textId="05D0ABCF" w:rsidR="002A1530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ssued by (UGC NET/ CSIR/ ICMR etc</w:t>
            </w:r>
            <w:r w:rsidR="00495C2D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</w:p>
          <w:p w14:paraId="15829CC0" w14:textId="67309B17" w:rsidR="00495C2D" w:rsidRDefault="005479E1" w:rsidP="00495C2D">
            <w:pPr>
              <w:pStyle w:val="BodyText"/>
              <w:numPr>
                <w:ilvl w:val="0"/>
                <w:numId w:val="23"/>
              </w:numPr>
              <w:spacing w:before="0" w:after="40"/>
              <w:rPr>
                <w:rFonts w:ascii="Arial Rounded MT Bold" w:hAnsi="Arial Rounded MT Bold" w:cs="Arial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interview result details certified by 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 xml:space="preserve">Head of the </w:t>
            </w:r>
            <w:r w:rsidR="00495C2D">
              <w:rPr>
                <w:rFonts w:ascii="Arial Rounded MT Bold" w:hAnsi="Arial Rounded MT Bold" w:cs="Arial"/>
                <w:sz w:val="16"/>
                <w:szCs w:val="18"/>
              </w:rPr>
              <w:t>r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 xml:space="preserve">esearch </w:t>
            </w:r>
            <w:proofErr w:type="spellStart"/>
            <w:r w:rsidR="00495C2D">
              <w:rPr>
                <w:rFonts w:ascii="Arial Rounded MT Bold" w:hAnsi="Arial Rounded MT Bold" w:cs="Arial"/>
                <w:sz w:val="16"/>
                <w:szCs w:val="18"/>
              </w:rPr>
              <w:t>c</w:t>
            </w:r>
            <w:r w:rsidRPr="002A1530">
              <w:rPr>
                <w:rFonts w:ascii="Arial Rounded MT Bold" w:hAnsi="Arial Rounded MT Bold" w:cs="Arial"/>
                <w:sz w:val="16"/>
                <w:szCs w:val="18"/>
              </w:rPr>
              <w:t>entre</w:t>
            </w:r>
            <w:proofErr w:type="spellEnd"/>
            <w:r w:rsidR="005C4EAA">
              <w:rPr>
                <w:rFonts w:ascii="Arial Rounded MT Bold" w:hAnsi="Arial Rounded MT Bold" w:cs="Arial"/>
                <w:sz w:val="16"/>
                <w:szCs w:val="18"/>
              </w:rPr>
              <w:t>.</w:t>
            </w:r>
          </w:p>
          <w:p w14:paraId="79A6BD4F" w14:textId="77777777" w:rsidR="00644A38" w:rsidRDefault="00644A38" w:rsidP="00644A38">
            <w:pPr>
              <w:pStyle w:val="BodyText"/>
              <w:spacing w:before="0" w:after="40"/>
              <w:ind w:left="1440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2F640B80" w14:textId="53697F22" w:rsidR="002A1530" w:rsidRPr="00DD58B1" w:rsidRDefault="002A1530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PhD</w:t>
            </w:r>
            <w:r w:rsidR="00AF64F4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 candidat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employed under funded projects (JRF/ SRF </w:t>
            </w:r>
            <w:proofErr w:type="spellStart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tc</w:t>
            </w:r>
            <w:proofErr w:type="spellEnd"/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)</w:t>
            </w:r>
          </w:p>
          <w:p w14:paraId="10D97D3E" w14:textId="77777777" w:rsidR="00644A38" w:rsidRDefault="002A1530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2DF5B323" w14:textId="33E22905"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Copy of the </w:t>
            </w:r>
            <w:r w:rsid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g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rant sanctioned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.</w:t>
            </w:r>
          </w:p>
          <w:p w14:paraId="3F85EA47" w14:textId="1CDA8A1F" w:rsidR="00644A38" w:rsidRDefault="000C1B91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JRF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/SRF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proofErr w:type="spellStart"/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</w:t>
            </w:r>
            <w:proofErr w:type="spellEnd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372C2F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appointment 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</w:t>
            </w:r>
          </w:p>
          <w:p w14:paraId="56D5EAB5" w14:textId="1DB43DDB" w:rsidR="00644A38" w:rsidRDefault="00372C2F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National eligibility test results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if any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</w:t>
            </w:r>
            <w:r w:rsidR="00644A38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tc.</w:t>
            </w:r>
            <w:r w:rsidR="002A1530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)</w:t>
            </w:r>
            <w:r w:rsidR="00644A38"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</w:t>
            </w:r>
          </w:p>
          <w:p w14:paraId="5A3D0C31" w14:textId="230C1601" w:rsidR="00644A38" w:rsidRDefault="00644A38" w:rsidP="002649DE">
            <w:pPr>
              <w:pStyle w:val="BodyText"/>
              <w:numPr>
                <w:ilvl w:val="0"/>
                <w:numId w:val="24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 w:rsid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4338ADF4" w14:textId="77777777" w:rsidR="00644A38" w:rsidRDefault="00644A38" w:rsidP="00644A38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546167A2" w14:textId="0F216AC9" w:rsidR="00644A38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Full time PhD</w:t>
            </w:r>
            <w:r w:rsidR="009F4D38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for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candidates </w:t>
            </w:r>
            <w:r w:rsidR="00644A38" w:rsidRPr="002649DE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with institutional fellowship</w:t>
            </w:r>
            <w:r w:rsid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2E3BE50E" w14:textId="1D4EAA85" w:rsidR="00644A38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111E0B66" w14:textId="4E536207" w:rsidR="00644A38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Fellowship award letter issued by the research </w:t>
            </w:r>
            <w:proofErr w:type="spellStart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 w:rsid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0C055E39" w14:textId="544D622D" w:rsidR="007F022B" w:rsidRDefault="00644A38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14:paraId="307526A6" w14:textId="6A716380" w:rsidR="007F022B" w:rsidRDefault="007F022B" w:rsidP="002649DE">
            <w:pPr>
              <w:pStyle w:val="BodyText"/>
              <w:numPr>
                <w:ilvl w:val="0"/>
                <w:numId w:val="25"/>
              </w:numPr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</w:t>
            </w: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</w:t>
            </w:r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s</w:t>
            </w:r>
            <w:proofErr w:type="spellEnd"/>
            <w:r w:rsidRPr="007F022B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487B5490" w14:textId="77777777" w:rsidR="007F022B" w:rsidRDefault="007F022B" w:rsidP="007F022B">
            <w:pPr>
              <w:pStyle w:val="BodyText"/>
              <w:spacing w:before="0" w:after="4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</w:p>
          <w:p w14:paraId="43707618" w14:textId="545BAFAA" w:rsidR="007F022B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PhD for 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elf-spon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sored / Self – Financed candidates</w:t>
            </w:r>
            <w:r w:rsidR="007F022B" w:rsidRP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</w:p>
          <w:p w14:paraId="6AB6DDF3" w14:textId="77777777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644A38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  <w:p w14:paraId="5331952E" w14:textId="78E3A35D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National eligibility test results </w:t>
            </w:r>
            <w:r w:rsid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if any </w:t>
            </w: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(GATE/ GPAT/ UGC NET etc.) </w:t>
            </w:r>
          </w:p>
          <w:p w14:paraId="2A62B482" w14:textId="77777777" w:rsidR="005C4EAA" w:rsidRDefault="007F022B" w:rsidP="005C4EAA">
            <w:pPr>
              <w:pStyle w:val="BodyText"/>
              <w:numPr>
                <w:ilvl w:val="0"/>
                <w:numId w:val="27"/>
              </w:numPr>
              <w:spacing w:before="0" w:after="40"/>
              <w:ind w:hanging="325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5C4EAA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7CB42ECF" w14:textId="77777777" w:rsidR="007F022B" w:rsidRPr="007F022B" w:rsidRDefault="007F022B" w:rsidP="005C4EAA">
            <w:pPr>
              <w:pStyle w:val="BodyText"/>
              <w:spacing w:before="0" w:after="40"/>
              <w:ind w:left="1304" w:hanging="679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</w:p>
          <w:p w14:paraId="06D1AD2E" w14:textId="0078AA34" w:rsidR="000A7E4E" w:rsidRDefault="00AF64F4" w:rsidP="009F4D38">
            <w:pPr>
              <w:pStyle w:val="BodyText"/>
              <w:numPr>
                <w:ilvl w:val="0"/>
                <w:numId w:val="32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art-time PhD for 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employees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(Full time)</w:t>
            </w:r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 of research </w:t>
            </w:r>
            <w:proofErr w:type="spellStart"/>
            <w:r w:rsidR="007F022B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entres</w:t>
            </w:r>
            <w:proofErr w:type="spellEnd"/>
          </w:p>
          <w:p w14:paraId="324BAE37" w14:textId="6CABDB31" w:rsidR="000A7E4E" w:rsidRPr="000A7E4E" w:rsidRDefault="00AF64F4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Conduct/ Character certificate issued by the research </w:t>
            </w:r>
            <w:proofErr w:type="spellStart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.</w:t>
            </w:r>
          </w:p>
          <w:p w14:paraId="58465624" w14:textId="77777777" w:rsidR="000A7E4E" w:rsidRPr="000A7E4E" w:rsidRDefault="005C4EAA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0A7E4E">
              <w:rPr>
                <w:rFonts w:ascii="Arial Rounded MT Bold" w:hAnsi="Arial Rounded MT Bold" w:cs="Arial"/>
                <w:sz w:val="16"/>
                <w:szCs w:val="18"/>
              </w:rPr>
              <w:t xml:space="preserve">A </w:t>
            </w:r>
            <w:r w:rsidR="00951EE7" w:rsidRPr="000A7E4E">
              <w:rPr>
                <w:rFonts w:ascii="Arial Rounded MT Bold" w:hAnsi="Arial Rounded MT Bold" w:cs="Arial"/>
                <w:sz w:val="16"/>
                <w:szCs w:val="18"/>
              </w:rPr>
              <w:t>letter of employment from the Head of the Research Centre</w:t>
            </w:r>
          </w:p>
          <w:p w14:paraId="7D9A0BCA" w14:textId="691EA900" w:rsidR="00951EE7" w:rsidRPr="000A7E4E" w:rsidRDefault="00951EE7" w:rsidP="000A7E4E">
            <w:pPr>
              <w:pStyle w:val="BodyText"/>
              <w:numPr>
                <w:ilvl w:val="0"/>
                <w:numId w:val="29"/>
              </w:numPr>
              <w:spacing w:before="0" w:after="40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eligibility test (Entrance and Interview) result details certified by the Head of the research </w:t>
            </w:r>
            <w:proofErr w:type="spellStart"/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s</w:t>
            </w:r>
            <w:proofErr w:type="spellEnd"/>
            <w:r w:rsidRPr="000A7E4E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. </w:t>
            </w:r>
          </w:p>
          <w:p w14:paraId="6E05F3CC" w14:textId="77777777" w:rsidR="00644A38" w:rsidRPr="00194107" w:rsidRDefault="00644A38" w:rsidP="005C4EAA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</w:p>
          <w:p w14:paraId="65F2EA14" w14:textId="2499C129" w:rsidR="000C1B91" w:rsidRPr="00194107" w:rsidRDefault="00AF64F4" w:rsidP="005C4EAA">
            <w:pPr>
              <w:pStyle w:val="BodyText"/>
              <w:spacing w:before="0" w:after="4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Note: </w:t>
            </w:r>
            <w:r w:rsidR="000C1B91" w:rsidRPr="00194107">
              <w:rPr>
                <w:rFonts w:ascii="Arial Rounded MT Bold" w:hAnsi="Arial Rounded MT Bold" w:cs="Arial"/>
                <w:sz w:val="16"/>
                <w:szCs w:val="18"/>
              </w:rPr>
              <w:t>Use separate co-guide declaration sheet if more than one co-guide has been allotted to the candidate</w:t>
            </w:r>
          </w:p>
          <w:p w14:paraId="4749B981" w14:textId="64844337" w:rsidR="000C1B91" w:rsidRDefault="00A7497B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  <w:r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            </w:t>
            </w:r>
            <w:r w:rsidR="00372C2F" w:rsidRPr="00194107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Research Centres are also required to email the scanned copy of original documents </w:t>
            </w:r>
            <w:r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 xml:space="preserve">to CDS. </w:t>
            </w:r>
          </w:p>
          <w:p w14:paraId="725E6E6A" w14:textId="77777777" w:rsidR="00194107" w:rsidRPr="00194107" w:rsidRDefault="00194107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</w:p>
          <w:p w14:paraId="2BBECF92" w14:textId="77777777" w:rsidR="000C1B91" w:rsidRPr="009F609A" w:rsidRDefault="003C63A1" w:rsidP="00A2274A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0C1B91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14:paraId="522DDFA4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44E97AFB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14:paraId="4C1FD84F" w14:textId="77777777"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14:paraId="7CBA2277" w14:textId="77777777" w:rsidR="000C1B91" w:rsidRPr="00CF6E60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14:paraId="0BC93249" w14:textId="77777777" w:rsidR="000C1B91" w:rsidRPr="0086628A" w:rsidRDefault="000C1B91" w:rsidP="00A2274A">
            <w:pPr>
              <w:rPr>
                <w:rFonts w:eastAsia="Times New Roman" w:cstheme="minorHAnsi"/>
                <w:b/>
                <w:w w:val="105"/>
                <w:sz w:val="14"/>
                <w:lang w:val="en-US"/>
              </w:rPr>
            </w:pPr>
          </w:p>
        </w:tc>
      </w:tr>
      <w:tr w:rsidR="008D338E" w:rsidRPr="008D338E" w14:paraId="7641325C" w14:textId="77777777" w:rsidTr="00F569BD">
        <w:tc>
          <w:tcPr>
            <w:tcW w:w="9628" w:type="dxa"/>
            <w:gridSpan w:val="4"/>
            <w:hideMark/>
          </w:tcPr>
          <w:p w14:paraId="0C1755BF" w14:textId="4F95C860" w:rsidR="008D338E" w:rsidRPr="008D338E" w:rsidRDefault="00A7497B" w:rsidP="008D338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0"/>
                <w:szCs w:val="20"/>
              </w:rPr>
              <w:t>Verification by Research centre</w:t>
            </w:r>
          </w:p>
        </w:tc>
      </w:tr>
      <w:tr w:rsidR="00161C2E" w:rsidRPr="008D338E" w14:paraId="4793174B" w14:textId="77777777" w:rsidTr="00CB159E">
        <w:tc>
          <w:tcPr>
            <w:tcW w:w="7129" w:type="dxa"/>
          </w:tcPr>
          <w:p w14:paraId="75A0AAF3" w14:textId="77777777" w:rsidR="00161C2E" w:rsidRPr="008D338E" w:rsidRDefault="00161C2E" w:rsidP="00715E17">
            <w:pP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Documents </w:t>
            </w:r>
            <w: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>Screened</w:t>
            </w: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 Status: </w:t>
            </w:r>
          </w:p>
        </w:tc>
        <w:tc>
          <w:tcPr>
            <w:tcW w:w="795" w:type="dxa"/>
          </w:tcPr>
          <w:p w14:paraId="2FCB3459" w14:textId="77777777"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YES</w:t>
            </w:r>
          </w:p>
        </w:tc>
        <w:tc>
          <w:tcPr>
            <w:tcW w:w="705" w:type="dxa"/>
          </w:tcPr>
          <w:p w14:paraId="21A40EC7" w14:textId="76CB3CF0"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A</w:t>
            </w:r>
          </w:p>
        </w:tc>
        <w:tc>
          <w:tcPr>
            <w:tcW w:w="999" w:type="dxa"/>
          </w:tcPr>
          <w:p w14:paraId="2DD7B6F8" w14:textId="5D5F6D2C" w:rsidR="00161C2E" w:rsidRPr="008D338E" w:rsidRDefault="00CB159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Remarks</w:t>
            </w:r>
          </w:p>
        </w:tc>
      </w:tr>
      <w:tr w:rsidR="00161C2E" w:rsidRPr="008D338E" w14:paraId="32801050" w14:textId="77777777" w:rsidTr="00CB159E">
        <w:tc>
          <w:tcPr>
            <w:tcW w:w="7129" w:type="dxa"/>
          </w:tcPr>
          <w:p w14:paraId="70F171DC" w14:textId="4CDFFCF6"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y of t</w:t>
            </w:r>
            <w:r w:rsidR="00A7497B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he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14:paraId="79A9E80C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0638208E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245955E" w14:textId="77777777"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A2EDB88" w14:textId="77777777" w:rsidTr="00CB159E">
        <w:tc>
          <w:tcPr>
            <w:tcW w:w="7129" w:type="dxa"/>
          </w:tcPr>
          <w:p w14:paraId="68FF1E31" w14:textId="4C71ADC0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sted copy of the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795" w:type="dxa"/>
          </w:tcPr>
          <w:p w14:paraId="1E361B3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1CBFBA0B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2510B65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7C32111" w14:textId="77777777" w:rsidTr="00CB159E">
        <w:tc>
          <w:tcPr>
            <w:tcW w:w="7129" w:type="dxa"/>
          </w:tcPr>
          <w:p w14:paraId="75FEACBE" w14:textId="47B40356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lastRenderedPageBreak/>
              <w:t xml:space="preserve">Attested copies of the mark’s cards 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of Bachelor’s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degree</w:t>
            </w:r>
          </w:p>
        </w:tc>
        <w:tc>
          <w:tcPr>
            <w:tcW w:w="795" w:type="dxa"/>
          </w:tcPr>
          <w:p w14:paraId="4635F381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1ECB66B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C3065E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705C416" w14:textId="77777777" w:rsidTr="00CB159E">
        <w:tc>
          <w:tcPr>
            <w:tcW w:w="7129" w:type="dxa"/>
          </w:tcPr>
          <w:p w14:paraId="49E92B91" w14:textId="51A95B4A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ies of the</w:t>
            </w:r>
            <w:r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 xml:space="preserve"> mark’s cards of 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Post Graduate degree</w:t>
            </w:r>
          </w:p>
        </w:tc>
        <w:tc>
          <w:tcPr>
            <w:tcW w:w="795" w:type="dxa"/>
          </w:tcPr>
          <w:p w14:paraId="11393BFC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BBEF20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7573129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A551FEC" w14:textId="77777777" w:rsidTr="00CB159E">
        <w:tc>
          <w:tcPr>
            <w:tcW w:w="7129" w:type="dxa"/>
          </w:tcPr>
          <w:p w14:paraId="43D87FA3" w14:textId="77777777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Valid photo identity document (Aadhaar)</w:t>
            </w:r>
          </w:p>
        </w:tc>
        <w:tc>
          <w:tcPr>
            <w:tcW w:w="795" w:type="dxa"/>
          </w:tcPr>
          <w:p w14:paraId="63A570B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CE2413F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EEDF82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3949F57" w14:textId="77777777" w:rsidTr="00CB159E">
        <w:tc>
          <w:tcPr>
            <w:tcW w:w="7129" w:type="dxa"/>
          </w:tcPr>
          <w:p w14:paraId="6375A87A" w14:textId="22908A54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Affidavit and Newspaper notification details for change of name (if any)</w:t>
            </w:r>
          </w:p>
        </w:tc>
        <w:tc>
          <w:tcPr>
            <w:tcW w:w="795" w:type="dxa"/>
          </w:tcPr>
          <w:p w14:paraId="33CD3360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238C8A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776CC9E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8F07390" w14:textId="77777777" w:rsidTr="00CB159E">
        <w:trPr>
          <w:trHeight w:val="151"/>
        </w:trPr>
        <w:tc>
          <w:tcPr>
            <w:tcW w:w="7129" w:type="dxa"/>
          </w:tcPr>
          <w:p w14:paraId="20BFC489" w14:textId="77777777" w:rsidR="00A7497B" w:rsidRPr="007F022B" w:rsidRDefault="00A7497B" w:rsidP="00A7497B">
            <w:pPr>
              <w:pStyle w:val="BodyText"/>
              <w:spacing w:before="0" w:after="40"/>
              <w:ind w:left="265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Letter from the research </w:t>
            </w:r>
            <w:proofErr w:type="spellStart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entre</w:t>
            </w:r>
            <w:proofErr w:type="spellEnd"/>
            <w:r w:rsidRPr="00AF64F4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confirming that the certificates and documents are verified and are genuine</w:t>
            </w:r>
          </w:p>
          <w:p w14:paraId="03C5C6CF" w14:textId="0DD7958A" w:rsidR="00A7497B" w:rsidRPr="00161C2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</w:p>
        </w:tc>
        <w:tc>
          <w:tcPr>
            <w:tcW w:w="795" w:type="dxa"/>
          </w:tcPr>
          <w:p w14:paraId="5568A626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ABAED6D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0333E7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7B7157A" w14:textId="77777777" w:rsidTr="00CB159E">
        <w:tc>
          <w:tcPr>
            <w:tcW w:w="7129" w:type="dxa"/>
          </w:tcPr>
          <w:p w14:paraId="06351E80" w14:textId="3AA820A1"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</w:pP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Full time 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PhD for 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candidates with National scholarship (UGC NET/ CSIR/ ICMR etc</w:t>
            </w:r>
            <w:r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>.</w:t>
            </w:r>
            <w:r w:rsidRPr="002A1530">
              <w:rPr>
                <w:rFonts w:ascii="Arial Rounded MT Bold" w:hAnsi="Arial Rounded MT Bold" w:cstheme="minorHAnsi"/>
                <w:b/>
                <w:bCs/>
                <w:w w:val="105"/>
                <w:sz w:val="16"/>
                <w:szCs w:val="18"/>
              </w:rPr>
              <w:t xml:space="preserve">) </w:t>
            </w:r>
          </w:p>
        </w:tc>
        <w:tc>
          <w:tcPr>
            <w:tcW w:w="795" w:type="dxa"/>
          </w:tcPr>
          <w:p w14:paraId="3EDFBCE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85E26A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EFCEA5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C1846A4" w14:textId="77777777" w:rsidTr="00CB159E">
        <w:tc>
          <w:tcPr>
            <w:tcW w:w="7129" w:type="dxa"/>
          </w:tcPr>
          <w:p w14:paraId="2B8E195B" w14:textId="7A592941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056F7AD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0C79E10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25078223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8E9379D" w14:textId="77777777" w:rsidTr="00CB159E">
        <w:tc>
          <w:tcPr>
            <w:tcW w:w="7129" w:type="dxa"/>
          </w:tcPr>
          <w:p w14:paraId="75180A5F" w14:textId="3899AB9B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 issued by (UGC NET/ CSIR/ ICMR etc.)</w:t>
            </w:r>
          </w:p>
        </w:tc>
        <w:tc>
          <w:tcPr>
            <w:tcW w:w="795" w:type="dxa"/>
          </w:tcPr>
          <w:p w14:paraId="3652D559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2CF947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7F90F8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9BBCC86" w14:textId="77777777" w:rsidTr="00CB159E">
        <w:trPr>
          <w:trHeight w:val="141"/>
        </w:trPr>
        <w:tc>
          <w:tcPr>
            <w:tcW w:w="7129" w:type="dxa"/>
          </w:tcPr>
          <w:p w14:paraId="76073A61" w14:textId="4BAC2A4B" w:rsidR="00A7497B" w:rsidRPr="00354C60" w:rsidRDefault="00A7497B" w:rsidP="00A7497B">
            <w:pPr>
              <w:pStyle w:val="BodyText"/>
              <w:spacing w:before="0"/>
              <w:ind w:left="877" w:firstLine="0"/>
              <w:rPr>
                <w:rFonts w:ascii="Arial Rounded MT Bold" w:hAnsi="Arial Rounded MT Bold" w:cs="Arial"/>
                <w:sz w:val="16"/>
                <w:szCs w:val="18"/>
              </w:rPr>
            </w:pPr>
            <w:r w:rsidRPr="00354C60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PhD interview result details certified by </w:t>
            </w:r>
            <w:r w:rsidRPr="00354C60">
              <w:rPr>
                <w:rFonts w:ascii="Arial Rounded MT Bold" w:hAnsi="Arial Rounded MT Bold" w:cs="Arial"/>
                <w:sz w:val="16"/>
                <w:szCs w:val="18"/>
              </w:rPr>
              <w:t xml:space="preserve">Head of the research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8"/>
              </w:rPr>
              <w:t>centre</w:t>
            </w:r>
            <w:proofErr w:type="spellEnd"/>
          </w:p>
        </w:tc>
        <w:tc>
          <w:tcPr>
            <w:tcW w:w="795" w:type="dxa"/>
          </w:tcPr>
          <w:p w14:paraId="0E578BDC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F9D2AB2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B7BDC35" w14:textId="77777777" w:rsidR="00A7497B" w:rsidRPr="008D338E" w:rsidRDefault="00A7497B" w:rsidP="00A7497B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E1A485C" w14:textId="77777777" w:rsidTr="00CB159E">
        <w:trPr>
          <w:trHeight w:val="39"/>
        </w:trPr>
        <w:tc>
          <w:tcPr>
            <w:tcW w:w="7129" w:type="dxa"/>
          </w:tcPr>
          <w:p w14:paraId="17DE65F8" w14:textId="47474DAE"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49FAA1C0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F1C279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6282B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DAF1BBE" w14:textId="77777777" w:rsidTr="00CB159E">
        <w:trPr>
          <w:trHeight w:val="359"/>
        </w:trPr>
        <w:tc>
          <w:tcPr>
            <w:tcW w:w="7129" w:type="dxa"/>
          </w:tcPr>
          <w:p w14:paraId="3A841238" w14:textId="75F17265" w:rsidR="00A7497B" w:rsidRPr="005C47D0" w:rsidRDefault="00A7497B" w:rsidP="00A7497B">
            <w:pPr>
              <w:pStyle w:val="BodyText"/>
              <w:numPr>
                <w:ilvl w:val="0"/>
                <w:numId w:val="30"/>
              </w:numPr>
              <w:spacing w:before="0"/>
              <w:ind w:left="451" w:hanging="91"/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or candidates </w:t>
            </w:r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employed under funded projects (JRF/ SRF </w:t>
            </w:r>
            <w:proofErr w:type="spellStart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tc</w:t>
            </w:r>
            <w:proofErr w:type="spellEnd"/>
            <w:r w:rsidRPr="005C47D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795" w:type="dxa"/>
          </w:tcPr>
          <w:p w14:paraId="77BBBC0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829D9B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8916A7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DCF6BC5" w14:textId="77777777" w:rsidTr="00CB159E">
        <w:trPr>
          <w:trHeight w:val="220"/>
        </w:trPr>
        <w:tc>
          <w:tcPr>
            <w:tcW w:w="7129" w:type="dxa"/>
          </w:tcPr>
          <w:p w14:paraId="4D4A6F70" w14:textId="16C846CE" w:rsidR="00A7497B" w:rsidRPr="00354C60" w:rsidRDefault="00A7497B" w:rsidP="00A7497B">
            <w:pPr>
              <w:pStyle w:val="BodyText"/>
              <w:spacing w:before="0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   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3BA1EE5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E411A21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294495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54090D3A" w14:textId="77777777" w:rsidTr="00CB159E">
        <w:trPr>
          <w:trHeight w:val="282"/>
        </w:trPr>
        <w:tc>
          <w:tcPr>
            <w:tcW w:w="7129" w:type="dxa"/>
          </w:tcPr>
          <w:p w14:paraId="2893B2A9" w14:textId="2678A2B3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opy of the grant sanctioned letter.</w:t>
            </w:r>
          </w:p>
        </w:tc>
        <w:tc>
          <w:tcPr>
            <w:tcW w:w="795" w:type="dxa"/>
          </w:tcPr>
          <w:p w14:paraId="4539B2D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18DE95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C3CD01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D8B72C4" w14:textId="77777777" w:rsidTr="00CB159E">
        <w:trPr>
          <w:trHeight w:val="271"/>
        </w:trPr>
        <w:tc>
          <w:tcPr>
            <w:tcW w:w="7129" w:type="dxa"/>
          </w:tcPr>
          <w:p w14:paraId="1C85966B" w14:textId="2C6E81DC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JRF/SRF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etc</w:t>
            </w:r>
            <w:proofErr w:type="spellEnd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 appointment letter</w:t>
            </w:r>
          </w:p>
        </w:tc>
        <w:tc>
          <w:tcPr>
            <w:tcW w:w="795" w:type="dxa"/>
          </w:tcPr>
          <w:p w14:paraId="4BE8563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2B4089E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5F6F11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B5E7764" w14:textId="77777777" w:rsidTr="00CB159E">
        <w:trPr>
          <w:trHeight w:val="276"/>
        </w:trPr>
        <w:tc>
          <w:tcPr>
            <w:tcW w:w="7129" w:type="dxa"/>
          </w:tcPr>
          <w:p w14:paraId="1EA3F695" w14:textId="5C08C148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13377A3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58396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D9F828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34E04BD" w14:textId="77777777" w:rsidTr="00CB159E">
        <w:trPr>
          <w:trHeight w:val="359"/>
        </w:trPr>
        <w:tc>
          <w:tcPr>
            <w:tcW w:w="7129" w:type="dxa"/>
          </w:tcPr>
          <w:p w14:paraId="67AFB77C" w14:textId="0A0EEB00" w:rsidR="00A7497B" w:rsidRPr="00354C60" w:rsidRDefault="00A7497B" w:rsidP="00A7497B">
            <w:pPr>
              <w:pStyle w:val="BodyText"/>
              <w:spacing w:before="0"/>
              <w:ind w:left="877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     </w:t>
            </w:r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 xml:space="preserve">PhD eligibility test (Entrance and Interview) result details certified by the Head of the research </w:t>
            </w:r>
            <w:proofErr w:type="spellStart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centres</w:t>
            </w:r>
            <w:proofErr w:type="spellEnd"/>
            <w:r w:rsidRPr="00354C60">
              <w:rPr>
                <w:rFonts w:ascii="Arial Rounded MT Bold" w:hAnsi="Arial Rounded MT Bold" w:cs="Arial"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14:paraId="5B1F0D40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14C3E1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74F7037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5CEC5149" w14:textId="77777777" w:rsidTr="00CB159E">
        <w:trPr>
          <w:trHeight w:val="39"/>
        </w:trPr>
        <w:tc>
          <w:tcPr>
            <w:tcW w:w="7129" w:type="dxa"/>
          </w:tcPr>
          <w:p w14:paraId="41C83C3D" w14:textId="622A6DA9" w:rsidR="00A7497B" w:rsidRPr="00161C2E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39BBBF8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2AEC5C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35E63E2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0A64DF5" w14:textId="77777777" w:rsidTr="00CB159E">
        <w:trPr>
          <w:trHeight w:val="174"/>
        </w:trPr>
        <w:tc>
          <w:tcPr>
            <w:tcW w:w="7129" w:type="dxa"/>
          </w:tcPr>
          <w:p w14:paraId="001351D8" w14:textId="3434024D" w:rsidR="00A7497B" w:rsidRPr="00354C60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for candidates </w:t>
            </w:r>
            <w:r w:rsidRPr="00354C60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with institutional fellowship.</w:t>
            </w:r>
          </w:p>
        </w:tc>
        <w:tc>
          <w:tcPr>
            <w:tcW w:w="795" w:type="dxa"/>
          </w:tcPr>
          <w:p w14:paraId="00376B0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9113DF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583E99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7C3EC3C" w14:textId="77777777" w:rsidTr="00CB159E">
        <w:trPr>
          <w:trHeight w:val="174"/>
        </w:trPr>
        <w:tc>
          <w:tcPr>
            <w:tcW w:w="7129" w:type="dxa"/>
          </w:tcPr>
          <w:p w14:paraId="5A153082" w14:textId="0A9F1ADE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.</w:t>
            </w:r>
          </w:p>
        </w:tc>
        <w:tc>
          <w:tcPr>
            <w:tcW w:w="795" w:type="dxa"/>
          </w:tcPr>
          <w:p w14:paraId="79F2E26F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5E5BC2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96FF9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CB14FD7" w14:textId="77777777" w:rsidTr="00CB159E">
        <w:trPr>
          <w:trHeight w:val="174"/>
        </w:trPr>
        <w:tc>
          <w:tcPr>
            <w:tcW w:w="7129" w:type="dxa"/>
          </w:tcPr>
          <w:p w14:paraId="14B7B015" w14:textId="315B2A6E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Fellowship award letter issued by the research centres</w:t>
            </w:r>
          </w:p>
        </w:tc>
        <w:tc>
          <w:tcPr>
            <w:tcW w:w="795" w:type="dxa"/>
          </w:tcPr>
          <w:p w14:paraId="65EADA5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DC704B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70D84E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9C982F9" w14:textId="77777777" w:rsidTr="00CB159E">
        <w:trPr>
          <w:trHeight w:val="174"/>
        </w:trPr>
        <w:tc>
          <w:tcPr>
            <w:tcW w:w="7129" w:type="dxa"/>
          </w:tcPr>
          <w:p w14:paraId="69E828B3" w14:textId="48EF8F6B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0A6E5491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5AEEF1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316B92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734BAEE6" w14:textId="77777777" w:rsidTr="00CB159E">
        <w:trPr>
          <w:trHeight w:val="174"/>
        </w:trPr>
        <w:tc>
          <w:tcPr>
            <w:tcW w:w="7129" w:type="dxa"/>
          </w:tcPr>
          <w:p w14:paraId="5E4DB1F6" w14:textId="01F37F6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65B1009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713D2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D4320B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E79A13B" w14:textId="77777777" w:rsidTr="00CB159E">
        <w:trPr>
          <w:trHeight w:val="174"/>
        </w:trPr>
        <w:tc>
          <w:tcPr>
            <w:tcW w:w="7129" w:type="dxa"/>
          </w:tcPr>
          <w:p w14:paraId="7726B155" w14:textId="77777777" w:rsidR="00A7497B" w:rsidRPr="00354C60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226DFEB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70D0AD0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8AF8D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C0A5DF7" w14:textId="77777777" w:rsidTr="00CB159E">
        <w:trPr>
          <w:trHeight w:val="174"/>
        </w:trPr>
        <w:tc>
          <w:tcPr>
            <w:tcW w:w="7129" w:type="dxa"/>
          </w:tcPr>
          <w:p w14:paraId="0B76CE3B" w14:textId="2593400F" w:rsidR="00A7497B" w:rsidRPr="00457BCD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Full 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elf-spon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sored / Self – Financed candidates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.</w:t>
            </w:r>
          </w:p>
          <w:p w14:paraId="5EC19519" w14:textId="569F0511" w:rsidR="00A7497B" w:rsidRPr="00354C60" w:rsidRDefault="00A7497B" w:rsidP="00A7497B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4381B6C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24DB54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5A312FF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4D3139D" w14:textId="77777777" w:rsidTr="00CB159E">
        <w:trPr>
          <w:trHeight w:val="174"/>
        </w:trPr>
        <w:tc>
          <w:tcPr>
            <w:tcW w:w="7129" w:type="dxa"/>
          </w:tcPr>
          <w:p w14:paraId="6BAC8309" w14:textId="588BA5AD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rom the institution last studied</w:t>
            </w:r>
          </w:p>
        </w:tc>
        <w:tc>
          <w:tcPr>
            <w:tcW w:w="795" w:type="dxa"/>
          </w:tcPr>
          <w:p w14:paraId="542BD44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307C545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2CBC09DC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6E0AF496" w14:textId="77777777" w:rsidTr="00CB159E">
        <w:trPr>
          <w:trHeight w:val="174"/>
        </w:trPr>
        <w:tc>
          <w:tcPr>
            <w:tcW w:w="7129" w:type="dxa"/>
          </w:tcPr>
          <w:p w14:paraId="131CBA63" w14:textId="47E73D44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 xml:space="preserve">National eligibility test results 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 xml:space="preserve">if any 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(GATE/ GPAT/ UGC NET etc.)</w:t>
            </w:r>
          </w:p>
        </w:tc>
        <w:tc>
          <w:tcPr>
            <w:tcW w:w="795" w:type="dxa"/>
          </w:tcPr>
          <w:p w14:paraId="502735F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0B4E21F2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4F78F2E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17A72CBB" w14:textId="77777777" w:rsidTr="00CB159E">
        <w:trPr>
          <w:trHeight w:val="174"/>
        </w:trPr>
        <w:tc>
          <w:tcPr>
            <w:tcW w:w="7129" w:type="dxa"/>
          </w:tcPr>
          <w:p w14:paraId="42D57320" w14:textId="7E3E7A06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11AE6A8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B39264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0A7DD027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054B9422" w14:textId="77777777" w:rsidTr="00CB159E">
        <w:trPr>
          <w:trHeight w:val="174"/>
        </w:trPr>
        <w:tc>
          <w:tcPr>
            <w:tcW w:w="7129" w:type="dxa"/>
          </w:tcPr>
          <w:p w14:paraId="3C71F02A" w14:textId="7777777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7A174E6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6B28A8B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1DDCE9A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BAF4776" w14:textId="77777777" w:rsidTr="00CB159E">
        <w:trPr>
          <w:trHeight w:val="174"/>
        </w:trPr>
        <w:tc>
          <w:tcPr>
            <w:tcW w:w="7129" w:type="dxa"/>
          </w:tcPr>
          <w:p w14:paraId="25D79998" w14:textId="4415F859" w:rsidR="00A7497B" w:rsidRPr="00457BCD" w:rsidRDefault="00A7497B" w:rsidP="00A7497B">
            <w:pPr>
              <w:pStyle w:val="ListParagraph"/>
              <w:numPr>
                <w:ilvl w:val="0"/>
                <w:numId w:val="30"/>
              </w:numP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P</w:t>
            </w:r>
            <w:r w:rsidR="00CB159E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art-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time PhD for 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>employees</w:t>
            </w:r>
            <w:r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( full time)</w:t>
            </w:r>
            <w:r w:rsidRPr="00457BCD">
              <w:rPr>
                <w:rFonts w:ascii="Arial Rounded MT Bold" w:hAnsi="Arial Rounded MT Bold" w:cs="Arial"/>
                <w:b/>
                <w:bCs/>
                <w:sz w:val="16"/>
                <w:szCs w:val="16"/>
              </w:rPr>
              <w:t xml:space="preserve"> of research centres</w:t>
            </w:r>
          </w:p>
        </w:tc>
        <w:tc>
          <w:tcPr>
            <w:tcW w:w="795" w:type="dxa"/>
          </w:tcPr>
          <w:p w14:paraId="5B2C14A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4520A8CD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0F8966B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3C213DF6" w14:textId="77777777" w:rsidTr="00CB159E">
        <w:trPr>
          <w:trHeight w:val="174"/>
        </w:trPr>
        <w:tc>
          <w:tcPr>
            <w:tcW w:w="7129" w:type="dxa"/>
          </w:tcPr>
          <w:p w14:paraId="320704E1" w14:textId="3701AAC7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Conduct/ Character certificate f</w:t>
            </w:r>
            <w:r w:rsidR="00CB159E">
              <w:rPr>
                <w:rFonts w:ascii="Arial Rounded MT Bold" w:hAnsi="Arial Rounded MT Bold" w:cs="Arial"/>
                <w:sz w:val="16"/>
                <w:szCs w:val="16"/>
              </w:rPr>
              <w:t>rom the research centre</w:t>
            </w: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.</w:t>
            </w:r>
          </w:p>
        </w:tc>
        <w:tc>
          <w:tcPr>
            <w:tcW w:w="795" w:type="dxa"/>
          </w:tcPr>
          <w:p w14:paraId="5253020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582B68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2A0C138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4D84AFB4" w14:textId="77777777" w:rsidTr="00CB159E">
        <w:trPr>
          <w:trHeight w:val="174"/>
        </w:trPr>
        <w:tc>
          <w:tcPr>
            <w:tcW w:w="7129" w:type="dxa"/>
          </w:tcPr>
          <w:p w14:paraId="02B2C48A" w14:textId="3530BF3A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A letter of employment from the Head of the Research Centre</w:t>
            </w:r>
          </w:p>
        </w:tc>
        <w:tc>
          <w:tcPr>
            <w:tcW w:w="795" w:type="dxa"/>
          </w:tcPr>
          <w:p w14:paraId="1F2A89B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3DF147E9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6C6082BE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2E43A3B7" w14:textId="77777777" w:rsidTr="00CB159E">
        <w:trPr>
          <w:trHeight w:val="174"/>
        </w:trPr>
        <w:tc>
          <w:tcPr>
            <w:tcW w:w="7129" w:type="dxa"/>
          </w:tcPr>
          <w:p w14:paraId="493F0179" w14:textId="71ED1095" w:rsidR="00A7497B" w:rsidRPr="00457BCD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 w:rsidRPr="00457BCD">
              <w:rPr>
                <w:rFonts w:ascii="Arial Rounded MT Bold" w:hAnsi="Arial Rounded MT Bold" w:cs="Arial"/>
                <w:sz w:val="16"/>
                <w:szCs w:val="16"/>
              </w:rPr>
              <w:t>PhD eligibility test (Entrance and Interview) result details certified by the Head of the research centres.</w:t>
            </w:r>
          </w:p>
        </w:tc>
        <w:tc>
          <w:tcPr>
            <w:tcW w:w="795" w:type="dxa"/>
          </w:tcPr>
          <w:p w14:paraId="11285175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05" w:type="dxa"/>
          </w:tcPr>
          <w:p w14:paraId="52C9A874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999" w:type="dxa"/>
          </w:tcPr>
          <w:p w14:paraId="1D5057C3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A7497B" w:rsidRPr="008D338E" w14:paraId="1E524703" w14:textId="77777777" w:rsidTr="00CB159E">
        <w:trPr>
          <w:trHeight w:val="174"/>
        </w:trPr>
        <w:tc>
          <w:tcPr>
            <w:tcW w:w="7129" w:type="dxa"/>
          </w:tcPr>
          <w:p w14:paraId="46487A70" w14:textId="77777777" w:rsidR="00A7497B" w:rsidRDefault="00A7497B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  <w:p w14:paraId="771A60F4" w14:textId="6FDA5EEA" w:rsidR="005434F4" w:rsidRDefault="005434F4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  <w:r>
              <w:rPr>
                <w:rFonts w:ascii="Arial Rounded MT Bold" w:hAnsi="Arial Rounded MT Bold" w:cs="Arial"/>
                <w:sz w:val="16"/>
                <w:szCs w:val="16"/>
              </w:rPr>
              <w:t xml:space="preserve">Documents Verified   </w:t>
            </w:r>
          </w:p>
          <w:p w14:paraId="07616E53" w14:textId="354D71FA" w:rsidR="005434F4" w:rsidRPr="00457BCD" w:rsidRDefault="005434F4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795" w:type="dxa"/>
          </w:tcPr>
          <w:p w14:paraId="3FD220BF" w14:textId="2840AD0B"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705" w:type="dxa"/>
          </w:tcPr>
          <w:p w14:paraId="7B3F1ADF" w14:textId="2BE136E1" w:rsidR="00A7497B" w:rsidRPr="008D338E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o</w:t>
            </w:r>
          </w:p>
        </w:tc>
        <w:tc>
          <w:tcPr>
            <w:tcW w:w="999" w:type="dxa"/>
          </w:tcPr>
          <w:p w14:paraId="3EF6D4E6" w14:textId="77777777" w:rsidR="00A7497B" w:rsidRPr="008D338E" w:rsidRDefault="00A7497B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5434F4" w:rsidRPr="008D338E" w14:paraId="49AD0693" w14:textId="77777777" w:rsidTr="005E384A">
        <w:trPr>
          <w:trHeight w:val="174"/>
        </w:trPr>
        <w:tc>
          <w:tcPr>
            <w:tcW w:w="7129" w:type="dxa"/>
          </w:tcPr>
          <w:p w14:paraId="070D2F1D" w14:textId="77777777" w:rsidR="001A75FF" w:rsidRDefault="001A75FF" w:rsidP="00A7497B">
            <w:pPr>
              <w:ind w:left="735"/>
              <w:rPr>
                <w:rFonts w:ascii="Arial Rounded MT Bold" w:hAnsi="Arial Rounded MT Bold" w:cs="Arial"/>
                <w:sz w:val="16"/>
                <w:szCs w:val="16"/>
              </w:rPr>
            </w:pPr>
          </w:p>
          <w:p w14:paraId="1230FB8B" w14:textId="1FD52E26" w:rsidR="005434F4" w:rsidRPr="00D00E30" w:rsidRDefault="005434F4" w:rsidP="001A75FF">
            <w:pPr>
              <w:rPr>
                <w:rFonts w:ascii="Arial Rounded MT Bold" w:hAnsi="Arial Rounded MT Bold" w:cs="Arial"/>
                <w:b/>
                <w:bCs/>
                <w:sz w:val="20"/>
                <w:szCs w:val="20"/>
              </w:rPr>
            </w:pPr>
            <w:r w:rsidRPr="00D00E30">
              <w:rPr>
                <w:rFonts w:ascii="Arial Rounded MT Bold" w:hAnsi="Arial Rounded MT Bold" w:cs="Arial"/>
                <w:b/>
                <w:bCs/>
                <w:sz w:val="20"/>
                <w:szCs w:val="20"/>
              </w:rPr>
              <w:t xml:space="preserve">Signature of PhD coordinator             </w:t>
            </w:r>
          </w:p>
        </w:tc>
        <w:tc>
          <w:tcPr>
            <w:tcW w:w="2499" w:type="dxa"/>
            <w:gridSpan w:val="3"/>
          </w:tcPr>
          <w:p w14:paraId="7E6A427B" w14:textId="77777777" w:rsidR="001A75FF" w:rsidRDefault="001A75FF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  <w:p w14:paraId="4341779E" w14:textId="1EC81F6C" w:rsidR="005434F4" w:rsidRDefault="005434F4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 xml:space="preserve">Date: </w:t>
            </w:r>
          </w:p>
          <w:p w14:paraId="502AA9E2" w14:textId="77777777" w:rsidR="001A75FF" w:rsidRDefault="001A75FF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  <w:p w14:paraId="71DC181E" w14:textId="77777777" w:rsidR="001A75FF" w:rsidRDefault="001A75FF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  <w:p w14:paraId="321AD012" w14:textId="234EB9FC" w:rsidR="001A75FF" w:rsidRPr="008D338E" w:rsidRDefault="001A75FF" w:rsidP="00A7497B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</w:tbl>
    <w:p w14:paraId="6EED3479" w14:textId="2481F456" w:rsidR="000C1B91" w:rsidRDefault="000C1B91" w:rsidP="00D04A3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CB159E" w:rsidRPr="00DE5819" w14:paraId="425C836F" w14:textId="77777777" w:rsidTr="00865B2F">
        <w:tc>
          <w:tcPr>
            <w:tcW w:w="9628" w:type="dxa"/>
            <w:gridSpan w:val="3"/>
            <w:hideMark/>
          </w:tcPr>
          <w:p w14:paraId="1A40443F" w14:textId="77777777" w:rsidR="001A75FF" w:rsidRDefault="001A75FF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3C988614" w14:textId="7E8DA001" w:rsidR="00CB159E" w:rsidRPr="00DE5819" w:rsidRDefault="00CB159E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CDS 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CB159E" w14:paraId="692E9D31" w14:textId="77777777" w:rsidTr="00865B2F">
        <w:trPr>
          <w:trHeight w:val="530"/>
        </w:trPr>
        <w:tc>
          <w:tcPr>
            <w:tcW w:w="9628" w:type="dxa"/>
            <w:gridSpan w:val="3"/>
          </w:tcPr>
          <w:p w14:paraId="722B0ED1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14:paraId="78E44B6D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159E" w14:paraId="68F6CC34" w14:textId="77777777" w:rsidTr="00865B2F">
        <w:trPr>
          <w:trHeight w:val="530"/>
        </w:trPr>
        <w:tc>
          <w:tcPr>
            <w:tcW w:w="9628" w:type="dxa"/>
            <w:gridSpan w:val="3"/>
          </w:tcPr>
          <w:p w14:paraId="3C513FBC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14:paraId="1406EE75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159E" w14:paraId="681E0CC3" w14:textId="77777777" w:rsidTr="00865B2F">
        <w:tc>
          <w:tcPr>
            <w:tcW w:w="7441" w:type="dxa"/>
          </w:tcPr>
          <w:p w14:paraId="5F04CE97" w14:textId="77777777" w:rsidR="00CB159E" w:rsidRPr="00CC4AF3" w:rsidRDefault="00CB159E" w:rsidP="00865B2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56765FAE" w14:textId="77777777" w:rsidR="00CB159E" w:rsidRDefault="00CB159E" w:rsidP="00865B2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14:paraId="16417479" w14:textId="77777777" w:rsidR="00CB159E" w:rsidRDefault="00CB159E" w:rsidP="00865B2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14:paraId="73CAD2A0" w14:textId="77777777" w:rsidTr="00865B2F">
        <w:tc>
          <w:tcPr>
            <w:tcW w:w="9628" w:type="dxa"/>
            <w:gridSpan w:val="3"/>
          </w:tcPr>
          <w:p w14:paraId="502102ED" w14:textId="60CFFC2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lastRenderedPageBreak/>
              <w:t xml:space="preserve">Number of candidates under:         Guide -                                   Co-guide- </w:t>
            </w:r>
          </w:p>
          <w:p w14:paraId="63DC87A1" w14:textId="4A984F24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14:paraId="1E4C0FD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707A714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2BA1A885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CB159E" w14:paraId="48AB2ABF" w14:textId="77777777" w:rsidTr="00865B2F">
        <w:tc>
          <w:tcPr>
            <w:tcW w:w="9628" w:type="dxa"/>
            <w:gridSpan w:val="3"/>
          </w:tcPr>
          <w:p w14:paraId="46FF3BEF" w14:textId="77777777" w:rsidR="00CB159E" w:rsidRPr="00886F12" w:rsidRDefault="00CB159E" w:rsidP="00865B2F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CB159E" w14:paraId="2CD7789F" w14:textId="77777777" w:rsidTr="00865B2F">
        <w:tc>
          <w:tcPr>
            <w:tcW w:w="7441" w:type="dxa"/>
          </w:tcPr>
          <w:p w14:paraId="6993C2F1" w14:textId="77777777" w:rsidR="00CB159E" w:rsidRPr="00CC4AF3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14:paraId="64AA846B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7CA6FA26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B159E" w14:paraId="093EB7E0" w14:textId="77777777" w:rsidTr="00865B2F">
        <w:tc>
          <w:tcPr>
            <w:tcW w:w="9628" w:type="dxa"/>
            <w:gridSpan w:val="3"/>
          </w:tcPr>
          <w:p w14:paraId="613B2621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3532ACEF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74212AB5" w14:textId="5C5953FB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dmission:                                                                          </w:t>
            </w:r>
          </w:p>
          <w:p w14:paraId="3770527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6B17C072" w14:textId="77777777" w:rsidR="00CB159E" w:rsidRDefault="00CB159E" w:rsidP="00865B2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28874CA1" w14:textId="77777777" w:rsidR="00CB159E" w:rsidRPr="00BF70EA" w:rsidRDefault="00CB159E" w:rsidP="00D04A3E">
      <w:pPr>
        <w:rPr>
          <w:rFonts w:ascii="Arial Rounded MT Bold" w:hAnsi="Arial Rounded MT Bold" w:cs="Arial"/>
          <w:sz w:val="18"/>
          <w:szCs w:val="18"/>
        </w:rPr>
      </w:pPr>
    </w:p>
    <w:sectPr w:rsidR="00CB159E" w:rsidRPr="00BF70EA" w:rsidSect="009A6869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4B2D5" w14:textId="77777777" w:rsidR="009209E7" w:rsidRDefault="009209E7" w:rsidP="00EC018A">
      <w:pPr>
        <w:spacing w:after="0" w:line="240" w:lineRule="auto"/>
      </w:pPr>
      <w:r>
        <w:separator/>
      </w:r>
    </w:p>
  </w:endnote>
  <w:endnote w:type="continuationSeparator" w:id="0">
    <w:p w14:paraId="2B6B5A76" w14:textId="77777777" w:rsidR="009209E7" w:rsidRDefault="009209E7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F491D" w14:textId="114E3B54" w:rsidR="005A449C" w:rsidRPr="005A449C" w:rsidRDefault="005A449C" w:rsidP="00CA233F">
    <w:pPr>
      <w:pStyle w:val="Footer"/>
      <w:jc w:val="center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5434F4">
      <w:rPr>
        <w:b/>
        <w:noProof/>
      </w:rPr>
      <w:t>9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5434F4">
      <w:rPr>
        <w:b/>
        <w:noProof/>
      </w:rPr>
      <w:t>9</w:t>
    </w:r>
    <w:r w:rsidRPr="005A449C">
      <w:rPr>
        <w:b/>
      </w:rPr>
      <w:fldChar w:fldCharType="end"/>
    </w:r>
  </w:p>
  <w:p w14:paraId="5B248AF1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866F9" w14:textId="77777777" w:rsidR="009209E7" w:rsidRDefault="009209E7" w:rsidP="00EC018A">
      <w:pPr>
        <w:spacing w:after="0" w:line="240" w:lineRule="auto"/>
      </w:pPr>
      <w:r>
        <w:separator/>
      </w:r>
    </w:p>
  </w:footnote>
  <w:footnote w:type="continuationSeparator" w:id="0">
    <w:p w14:paraId="619761A8" w14:textId="77777777" w:rsidR="009209E7" w:rsidRDefault="009209E7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617BB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4D82083C" wp14:editId="1082C243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192C89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3739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3FE8"/>
    <w:multiLevelType w:val="hybridMultilevel"/>
    <w:tmpl w:val="E33E721E"/>
    <w:lvl w:ilvl="0" w:tplc="40090003">
      <w:start w:val="1"/>
      <w:numFmt w:val="bullet"/>
      <w:lvlText w:val="o"/>
      <w:lvlJc w:val="left"/>
      <w:pPr>
        <w:ind w:left="906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3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D405F"/>
    <w:multiLevelType w:val="hybridMultilevel"/>
    <w:tmpl w:val="1934346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B1325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05F70"/>
    <w:multiLevelType w:val="hybridMultilevel"/>
    <w:tmpl w:val="25D83DE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9721D"/>
    <w:multiLevelType w:val="hybridMultilevel"/>
    <w:tmpl w:val="0C3A7E9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117A7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24013"/>
    <w:multiLevelType w:val="hybridMultilevel"/>
    <w:tmpl w:val="C8A0557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E428E7"/>
    <w:multiLevelType w:val="hybridMultilevel"/>
    <w:tmpl w:val="A4E0D916"/>
    <w:lvl w:ilvl="0" w:tplc="40090003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1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F3319"/>
    <w:multiLevelType w:val="hybridMultilevel"/>
    <w:tmpl w:val="E42603AC"/>
    <w:lvl w:ilvl="0" w:tplc="40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14151A"/>
    <w:multiLevelType w:val="hybridMultilevel"/>
    <w:tmpl w:val="ACF6F7AC"/>
    <w:lvl w:ilvl="0" w:tplc="E550EDFE">
      <w:start w:val="1"/>
      <w:numFmt w:val="decimal"/>
      <w:lvlText w:val="%1."/>
      <w:lvlJc w:val="left"/>
      <w:pPr>
        <w:ind w:left="6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5" w:hanging="360"/>
      </w:pPr>
    </w:lvl>
    <w:lvl w:ilvl="2" w:tplc="0409001B" w:tentative="1">
      <w:start w:val="1"/>
      <w:numFmt w:val="lowerRoman"/>
      <w:lvlText w:val="%3."/>
      <w:lvlJc w:val="right"/>
      <w:pPr>
        <w:ind w:left="2065" w:hanging="180"/>
      </w:pPr>
    </w:lvl>
    <w:lvl w:ilvl="3" w:tplc="0409000F" w:tentative="1">
      <w:start w:val="1"/>
      <w:numFmt w:val="decimal"/>
      <w:lvlText w:val="%4."/>
      <w:lvlJc w:val="left"/>
      <w:pPr>
        <w:ind w:left="2785" w:hanging="360"/>
      </w:pPr>
    </w:lvl>
    <w:lvl w:ilvl="4" w:tplc="04090019" w:tentative="1">
      <w:start w:val="1"/>
      <w:numFmt w:val="lowerLetter"/>
      <w:lvlText w:val="%5."/>
      <w:lvlJc w:val="left"/>
      <w:pPr>
        <w:ind w:left="3505" w:hanging="360"/>
      </w:pPr>
    </w:lvl>
    <w:lvl w:ilvl="5" w:tplc="0409001B" w:tentative="1">
      <w:start w:val="1"/>
      <w:numFmt w:val="lowerRoman"/>
      <w:lvlText w:val="%6."/>
      <w:lvlJc w:val="right"/>
      <w:pPr>
        <w:ind w:left="4225" w:hanging="180"/>
      </w:pPr>
    </w:lvl>
    <w:lvl w:ilvl="6" w:tplc="0409000F" w:tentative="1">
      <w:start w:val="1"/>
      <w:numFmt w:val="decimal"/>
      <w:lvlText w:val="%7."/>
      <w:lvlJc w:val="left"/>
      <w:pPr>
        <w:ind w:left="4945" w:hanging="360"/>
      </w:pPr>
    </w:lvl>
    <w:lvl w:ilvl="7" w:tplc="04090019" w:tentative="1">
      <w:start w:val="1"/>
      <w:numFmt w:val="lowerLetter"/>
      <w:lvlText w:val="%8."/>
      <w:lvlJc w:val="left"/>
      <w:pPr>
        <w:ind w:left="5665" w:hanging="360"/>
      </w:pPr>
    </w:lvl>
    <w:lvl w:ilvl="8" w:tplc="0409001B" w:tentative="1">
      <w:start w:val="1"/>
      <w:numFmt w:val="lowerRoman"/>
      <w:lvlText w:val="%9."/>
      <w:lvlJc w:val="right"/>
      <w:pPr>
        <w:ind w:left="6385" w:hanging="180"/>
      </w:pPr>
    </w:lvl>
  </w:abstractNum>
  <w:abstractNum w:abstractNumId="17" w15:restartNumberingAfterBreak="0">
    <w:nsid w:val="456570AF"/>
    <w:multiLevelType w:val="hybridMultilevel"/>
    <w:tmpl w:val="7F42960E"/>
    <w:lvl w:ilvl="0" w:tplc="40090003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1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1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36493"/>
    <w:multiLevelType w:val="hybridMultilevel"/>
    <w:tmpl w:val="63343574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1" w15:restartNumberingAfterBreak="0">
    <w:nsid w:val="5137745A"/>
    <w:multiLevelType w:val="hybridMultilevel"/>
    <w:tmpl w:val="F2CABAC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EA3F70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B6006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03B40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B0764"/>
    <w:multiLevelType w:val="hybridMultilevel"/>
    <w:tmpl w:val="23C0EFF8"/>
    <w:lvl w:ilvl="0" w:tplc="4009000B">
      <w:start w:val="1"/>
      <w:numFmt w:val="bullet"/>
      <w:lvlText w:val=""/>
      <w:lvlJc w:val="left"/>
      <w:pPr>
        <w:ind w:left="9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6" w15:restartNumberingAfterBreak="0">
    <w:nsid w:val="6D7204CE"/>
    <w:multiLevelType w:val="multilevel"/>
    <w:tmpl w:val="F00E1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E420B1"/>
    <w:multiLevelType w:val="hybridMultilevel"/>
    <w:tmpl w:val="D6F4DCDE"/>
    <w:lvl w:ilvl="0" w:tplc="4009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8" w15:restartNumberingAfterBreak="0">
    <w:nsid w:val="742D3595"/>
    <w:multiLevelType w:val="hybridMultilevel"/>
    <w:tmpl w:val="BDB202BA"/>
    <w:lvl w:ilvl="0" w:tplc="4009000B">
      <w:start w:val="1"/>
      <w:numFmt w:val="bullet"/>
      <w:lvlText w:val=""/>
      <w:lvlJc w:val="left"/>
      <w:pPr>
        <w:ind w:left="13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abstractNum w:abstractNumId="29" w15:restartNumberingAfterBreak="0">
    <w:nsid w:val="74FA633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7D14DD"/>
    <w:multiLevelType w:val="hybridMultilevel"/>
    <w:tmpl w:val="98A45C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BF1F59"/>
    <w:multiLevelType w:val="hybridMultilevel"/>
    <w:tmpl w:val="8FDC82A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69166895">
    <w:abstractNumId w:val="1"/>
  </w:num>
  <w:num w:numId="2" w16cid:durableId="610363603">
    <w:abstractNumId w:val="15"/>
  </w:num>
  <w:num w:numId="3" w16cid:durableId="797531191">
    <w:abstractNumId w:val="18"/>
  </w:num>
  <w:num w:numId="4" w16cid:durableId="570385576">
    <w:abstractNumId w:val="3"/>
  </w:num>
  <w:num w:numId="5" w16cid:durableId="1374117137">
    <w:abstractNumId w:val="7"/>
  </w:num>
  <w:num w:numId="6" w16cid:durableId="822039797">
    <w:abstractNumId w:val="19"/>
  </w:num>
  <w:num w:numId="7" w16cid:durableId="1005521822">
    <w:abstractNumId w:val="13"/>
  </w:num>
  <w:num w:numId="8" w16cid:durableId="1426806985">
    <w:abstractNumId w:val="6"/>
  </w:num>
  <w:num w:numId="9" w16cid:durableId="2055428176">
    <w:abstractNumId w:val="5"/>
  </w:num>
  <w:num w:numId="10" w16cid:durableId="95371782">
    <w:abstractNumId w:val="26"/>
  </w:num>
  <w:num w:numId="11" w16cid:durableId="853690346">
    <w:abstractNumId w:val="10"/>
  </w:num>
  <w:num w:numId="12" w16cid:durableId="1308970577">
    <w:abstractNumId w:val="29"/>
  </w:num>
  <w:num w:numId="13" w16cid:durableId="1852797448">
    <w:abstractNumId w:val="22"/>
  </w:num>
  <w:num w:numId="14" w16cid:durableId="680199654">
    <w:abstractNumId w:val="30"/>
  </w:num>
  <w:num w:numId="15" w16cid:durableId="1673725729">
    <w:abstractNumId w:val="8"/>
  </w:num>
  <w:num w:numId="16" w16cid:durableId="1103454964">
    <w:abstractNumId w:val="0"/>
  </w:num>
  <w:num w:numId="17" w16cid:durableId="1869562208">
    <w:abstractNumId w:val="25"/>
  </w:num>
  <w:num w:numId="18" w16cid:durableId="456266307">
    <w:abstractNumId w:val="9"/>
  </w:num>
  <w:num w:numId="19" w16cid:durableId="600987500">
    <w:abstractNumId w:val="20"/>
  </w:num>
  <w:num w:numId="20" w16cid:durableId="1999648851">
    <w:abstractNumId w:val="12"/>
  </w:num>
  <w:num w:numId="21" w16cid:durableId="643196374">
    <w:abstractNumId w:val="23"/>
  </w:num>
  <w:num w:numId="22" w16cid:durableId="1891111060">
    <w:abstractNumId w:val="28"/>
  </w:num>
  <w:num w:numId="23" w16cid:durableId="1052968311">
    <w:abstractNumId w:val="31"/>
  </w:num>
  <w:num w:numId="24" w16cid:durableId="484131379">
    <w:abstractNumId w:val="21"/>
  </w:num>
  <w:num w:numId="25" w16cid:durableId="2060322604">
    <w:abstractNumId w:val="11"/>
  </w:num>
  <w:num w:numId="26" w16cid:durableId="1892306644">
    <w:abstractNumId w:val="27"/>
  </w:num>
  <w:num w:numId="27" w16cid:durableId="1145201427">
    <w:abstractNumId w:val="17"/>
  </w:num>
  <w:num w:numId="28" w16cid:durableId="858080429">
    <w:abstractNumId w:val="2"/>
  </w:num>
  <w:num w:numId="29" w16cid:durableId="457191293">
    <w:abstractNumId w:val="14"/>
  </w:num>
  <w:num w:numId="30" w16cid:durableId="494802209">
    <w:abstractNumId w:val="4"/>
  </w:num>
  <w:num w:numId="31" w16cid:durableId="1506699962">
    <w:abstractNumId w:val="24"/>
  </w:num>
  <w:num w:numId="32" w16cid:durableId="7953668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5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AxMjM1NzQ2tTBX0lEKTi0uzszPAykwrQUAHo8SuCwAAAA=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5B36"/>
    <w:rsid w:val="000962D7"/>
    <w:rsid w:val="000A7E4E"/>
    <w:rsid w:val="000B6815"/>
    <w:rsid w:val="000C1B91"/>
    <w:rsid w:val="000C593D"/>
    <w:rsid w:val="000D6B67"/>
    <w:rsid w:val="000F0A4F"/>
    <w:rsid w:val="0011078F"/>
    <w:rsid w:val="00114D0C"/>
    <w:rsid w:val="0012100E"/>
    <w:rsid w:val="00122D92"/>
    <w:rsid w:val="0013444B"/>
    <w:rsid w:val="00153C42"/>
    <w:rsid w:val="00161C2E"/>
    <w:rsid w:val="001660C6"/>
    <w:rsid w:val="00186760"/>
    <w:rsid w:val="00194107"/>
    <w:rsid w:val="00195170"/>
    <w:rsid w:val="001A75FF"/>
    <w:rsid w:val="001D1BC0"/>
    <w:rsid w:val="001D345D"/>
    <w:rsid w:val="001F3C65"/>
    <w:rsid w:val="00203CA8"/>
    <w:rsid w:val="00211531"/>
    <w:rsid w:val="00246654"/>
    <w:rsid w:val="00247C8E"/>
    <w:rsid w:val="002649DE"/>
    <w:rsid w:val="0028034C"/>
    <w:rsid w:val="002A1530"/>
    <w:rsid w:val="002A2854"/>
    <w:rsid w:val="002A40A1"/>
    <w:rsid w:val="002B02DF"/>
    <w:rsid w:val="002B0785"/>
    <w:rsid w:val="002C5E46"/>
    <w:rsid w:val="002E191A"/>
    <w:rsid w:val="002E6850"/>
    <w:rsid w:val="00312493"/>
    <w:rsid w:val="003273E1"/>
    <w:rsid w:val="00341A42"/>
    <w:rsid w:val="00354C60"/>
    <w:rsid w:val="00372C2F"/>
    <w:rsid w:val="00387F3F"/>
    <w:rsid w:val="003979E5"/>
    <w:rsid w:val="003C63A1"/>
    <w:rsid w:val="003D48B3"/>
    <w:rsid w:val="003E1F6B"/>
    <w:rsid w:val="003E5B0E"/>
    <w:rsid w:val="003F1D05"/>
    <w:rsid w:val="00411DF5"/>
    <w:rsid w:val="00430F22"/>
    <w:rsid w:val="00444D2D"/>
    <w:rsid w:val="004455D9"/>
    <w:rsid w:val="00450F28"/>
    <w:rsid w:val="00457BCD"/>
    <w:rsid w:val="00465A37"/>
    <w:rsid w:val="00466C79"/>
    <w:rsid w:val="004822B2"/>
    <w:rsid w:val="00495C2D"/>
    <w:rsid w:val="004A26A2"/>
    <w:rsid w:val="004A2D3E"/>
    <w:rsid w:val="004B5B30"/>
    <w:rsid w:val="004C20E3"/>
    <w:rsid w:val="004F78B4"/>
    <w:rsid w:val="00527C72"/>
    <w:rsid w:val="005434F4"/>
    <w:rsid w:val="005479E1"/>
    <w:rsid w:val="00551656"/>
    <w:rsid w:val="00567892"/>
    <w:rsid w:val="005804F7"/>
    <w:rsid w:val="00585D5B"/>
    <w:rsid w:val="005A056A"/>
    <w:rsid w:val="005A449C"/>
    <w:rsid w:val="005B05C2"/>
    <w:rsid w:val="005C47D0"/>
    <w:rsid w:val="005C4EAA"/>
    <w:rsid w:val="005C5846"/>
    <w:rsid w:val="005E4BB4"/>
    <w:rsid w:val="00631C5C"/>
    <w:rsid w:val="00636676"/>
    <w:rsid w:val="00644A38"/>
    <w:rsid w:val="00645F18"/>
    <w:rsid w:val="00657BB1"/>
    <w:rsid w:val="006977E8"/>
    <w:rsid w:val="006B20DD"/>
    <w:rsid w:val="006C2424"/>
    <w:rsid w:val="006C4D02"/>
    <w:rsid w:val="006E115B"/>
    <w:rsid w:val="006F0457"/>
    <w:rsid w:val="00715E17"/>
    <w:rsid w:val="00720B3E"/>
    <w:rsid w:val="007573BE"/>
    <w:rsid w:val="00764F43"/>
    <w:rsid w:val="007812B5"/>
    <w:rsid w:val="007D5592"/>
    <w:rsid w:val="007E23F7"/>
    <w:rsid w:val="007E639E"/>
    <w:rsid w:val="007F022B"/>
    <w:rsid w:val="007F5A80"/>
    <w:rsid w:val="00825400"/>
    <w:rsid w:val="00827426"/>
    <w:rsid w:val="00854C0C"/>
    <w:rsid w:val="00860CC6"/>
    <w:rsid w:val="0086628A"/>
    <w:rsid w:val="008B1BDF"/>
    <w:rsid w:val="008C7ACD"/>
    <w:rsid w:val="008D338E"/>
    <w:rsid w:val="008D3A81"/>
    <w:rsid w:val="008E052F"/>
    <w:rsid w:val="008F29E8"/>
    <w:rsid w:val="00911A47"/>
    <w:rsid w:val="009209E7"/>
    <w:rsid w:val="00933E9E"/>
    <w:rsid w:val="009369C3"/>
    <w:rsid w:val="00943116"/>
    <w:rsid w:val="00951EE7"/>
    <w:rsid w:val="009774ED"/>
    <w:rsid w:val="009A6869"/>
    <w:rsid w:val="009A7834"/>
    <w:rsid w:val="009A7A98"/>
    <w:rsid w:val="009F4D38"/>
    <w:rsid w:val="009F609A"/>
    <w:rsid w:val="009F6306"/>
    <w:rsid w:val="00A04834"/>
    <w:rsid w:val="00A17EE7"/>
    <w:rsid w:val="00A55F90"/>
    <w:rsid w:val="00A7497B"/>
    <w:rsid w:val="00A7655F"/>
    <w:rsid w:val="00A769A4"/>
    <w:rsid w:val="00AA32F1"/>
    <w:rsid w:val="00AA3683"/>
    <w:rsid w:val="00AB169A"/>
    <w:rsid w:val="00AC1C03"/>
    <w:rsid w:val="00AC2482"/>
    <w:rsid w:val="00AE4D04"/>
    <w:rsid w:val="00AE7FB7"/>
    <w:rsid w:val="00AF0776"/>
    <w:rsid w:val="00AF64F4"/>
    <w:rsid w:val="00B242C1"/>
    <w:rsid w:val="00B61154"/>
    <w:rsid w:val="00B67F60"/>
    <w:rsid w:val="00B7286D"/>
    <w:rsid w:val="00BB3603"/>
    <w:rsid w:val="00BB51E1"/>
    <w:rsid w:val="00BC7E28"/>
    <w:rsid w:val="00BD69A2"/>
    <w:rsid w:val="00BF5FD8"/>
    <w:rsid w:val="00BF70EA"/>
    <w:rsid w:val="00C065E5"/>
    <w:rsid w:val="00C22701"/>
    <w:rsid w:val="00C25448"/>
    <w:rsid w:val="00C61759"/>
    <w:rsid w:val="00C61B63"/>
    <w:rsid w:val="00C83F49"/>
    <w:rsid w:val="00C853A5"/>
    <w:rsid w:val="00CA233F"/>
    <w:rsid w:val="00CA790E"/>
    <w:rsid w:val="00CB159E"/>
    <w:rsid w:val="00CB7E44"/>
    <w:rsid w:val="00CC6ACA"/>
    <w:rsid w:val="00CE59DA"/>
    <w:rsid w:val="00CF0662"/>
    <w:rsid w:val="00CF6E60"/>
    <w:rsid w:val="00D00E30"/>
    <w:rsid w:val="00D04A3E"/>
    <w:rsid w:val="00D129E8"/>
    <w:rsid w:val="00D14489"/>
    <w:rsid w:val="00D15152"/>
    <w:rsid w:val="00D20136"/>
    <w:rsid w:val="00D20249"/>
    <w:rsid w:val="00D20939"/>
    <w:rsid w:val="00D2316E"/>
    <w:rsid w:val="00D36AEF"/>
    <w:rsid w:val="00D86F1A"/>
    <w:rsid w:val="00DC78E3"/>
    <w:rsid w:val="00DD0B81"/>
    <w:rsid w:val="00DD58B1"/>
    <w:rsid w:val="00DD63BC"/>
    <w:rsid w:val="00DE4AE7"/>
    <w:rsid w:val="00E02D30"/>
    <w:rsid w:val="00E22066"/>
    <w:rsid w:val="00E23D90"/>
    <w:rsid w:val="00E706D6"/>
    <w:rsid w:val="00E95C9B"/>
    <w:rsid w:val="00EB24FF"/>
    <w:rsid w:val="00EB70E8"/>
    <w:rsid w:val="00EC018A"/>
    <w:rsid w:val="00EC40C6"/>
    <w:rsid w:val="00EE0FC3"/>
    <w:rsid w:val="00F21AAA"/>
    <w:rsid w:val="00F30714"/>
    <w:rsid w:val="00F30D3D"/>
    <w:rsid w:val="00F311AF"/>
    <w:rsid w:val="00F33299"/>
    <w:rsid w:val="00F37B7F"/>
    <w:rsid w:val="00F4317B"/>
    <w:rsid w:val="00F776F8"/>
    <w:rsid w:val="00F77768"/>
    <w:rsid w:val="00F9033A"/>
    <w:rsid w:val="00F94A6F"/>
    <w:rsid w:val="00FB281D"/>
    <w:rsid w:val="00FC3FC6"/>
    <w:rsid w:val="00FD340A"/>
    <w:rsid w:val="00FD5AC7"/>
    <w:rsid w:val="00FE1059"/>
    <w:rsid w:val="00FE5204"/>
    <w:rsid w:val="00FF1D0B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5D508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5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paragraph" w:customStyle="1" w:styleId="xmsolistparagraph">
    <w:name w:val="x_msolistparagraph"/>
    <w:basedOn w:val="Normal"/>
    <w:rsid w:val="008D338E"/>
    <w:pPr>
      <w:spacing w:after="0" w:line="240" w:lineRule="auto"/>
    </w:pPr>
    <w:rPr>
      <w:rFonts w:ascii="Calibri" w:hAnsi="Calibri" w:cs="Calibri"/>
      <w:lang w:eastAsia="en-IN"/>
    </w:rPr>
  </w:style>
  <w:style w:type="paragraph" w:styleId="Revision">
    <w:name w:val="Revision"/>
    <w:hidden/>
    <w:uiPriority w:val="99"/>
    <w:semiHidden/>
    <w:rsid w:val="003D48B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A75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75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6</TotalTime>
  <Pages>11</Pages>
  <Words>1861</Words>
  <Characters>1061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isha B Krishnan [MAHE]</cp:lastModifiedBy>
  <cp:revision>144</cp:revision>
  <dcterms:created xsi:type="dcterms:W3CDTF">2021-07-23T13:04:00Z</dcterms:created>
  <dcterms:modified xsi:type="dcterms:W3CDTF">2026-03-23T10:09:00Z</dcterms:modified>
</cp:coreProperties>
</file>